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90218C" w14:textId="0AE60A89" w:rsidR="001E133A" w:rsidRPr="001E133A" w:rsidRDefault="001E133A" w:rsidP="001E133A">
      <w:pPr>
        <w:jc w:val="center"/>
        <w:rPr>
          <w:rFonts w:ascii="Impact" w:eastAsia="Times New Roman" w:hAnsi="Impact" w:cs="Times New Roman"/>
          <w:b/>
          <w:sz w:val="48"/>
          <w:szCs w:val="48"/>
        </w:rPr>
      </w:pPr>
      <w:r w:rsidRPr="001E133A">
        <w:rPr>
          <w:rFonts w:ascii="Impact" w:hAnsi="Impact"/>
          <w:b/>
          <w:sz w:val="48"/>
          <w:szCs w:val="48"/>
        </w:rPr>
        <w:t xml:space="preserve">Med </w:t>
      </w:r>
      <w:r>
        <w:rPr>
          <w:rFonts w:ascii="Impact" w:hAnsi="Impact"/>
          <w:b/>
          <w:sz w:val="48"/>
          <w:szCs w:val="48"/>
        </w:rPr>
        <w:t>GPT</w:t>
      </w:r>
      <w:r w:rsidRPr="001E133A">
        <w:rPr>
          <w:rFonts w:ascii="Impact" w:hAnsi="Impact"/>
          <w:b/>
          <w:sz w:val="48"/>
          <w:szCs w:val="48"/>
        </w:rPr>
        <w:t>– AI-Powered Medical Assistant</w:t>
      </w:r>
      <w:r>
        <w:rPr>
          <w:rFonts w:ascii="Impact" w:hAnsi="Impact"/>
          <w:b/>
          <w:sz w:val="48"/>
          <w:szCs w:val="48"/>
        </w:rPr>
        <w:t xml:space="preserve"> </w:t>
      </w:r>
      <w:proofErr w:type="gramStart"/>
      <w:r>
        <w:rPr>
          <w:rFonts w:ascii="Impact" w:hAnsi="Impact"/>
          <w:b/>
          <w:sz w:val="48"/>
          <w:szCs w:val="48"/>
        </w:rPr>
        <w:t>For</w:t>
      </w:r>
      <w:proofErr w:type="gramEnd"/>
      <w:r>
        <w:rPr>
          <w:rFonts w:ascii="Impact" w:hAnsi="Impact"/>
          <w:b/>
          <w:sz w:val="48"/>
          <w:szCs w:val="48"/>
        </w:rPr>
        <w:t xml:space="preserve"> Patients and Students</w:t>
      </w:r>
    </w:p>
    <w:p w14:paraId="0502E6EC" w14:textId="3344D01B" w:rsidR="00C639F1" w:rsidRPr="00C639F1" w:rsidRDefault="00C639F1" w:rsidP="00C639F1">
      <w:pPr>
        <w:keepNext/>
        <w:outlineLvl w:val="2"/>
        <w:rPr>
          <w:rFonts w:ascii="Times New Roman" w:eastAsia="Times New Roman" w:hAnsi="Times New Roman" w:cs="Times New Roman"/>
          <w:i/>
          <w:iCs/>
          <w:sz w:val="32"/>
          <w:szCs w:val="24"/>
        </w:rPr>
      </w:pPr>
    </w:p>
    <w:p w14:paraId="5B619E89" w14:textId="3F225FEB" w:rsidR="00C639F1" w:rsidRPr="00C639F1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B0BCD74" w14:textId="77777777" w:rsidR="00C639F1" w:rsidRPr="00C639F1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1ED5B342" w14:textId="07E65939" w:rsidR="00C639F1" w:rsidRPr="00C639F1" w:rsidRDefault="001E133A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 w:rsidRPr="001A03B3">
        <w:rPr>
          <w:rFonts w:ascii="Times New Roman" w:eastAsia="Times New Roman" w:hAnsi="Times New Roman" w:cs="Times New Roman"/>
          <w:b/>
          <w:bCs/>
          <w:sz w:val="32"/>
          <w:szCs w:val="24"/>
          <w:highlight w:val="green"/>
        </w:rPr>
        <w:t>HUSSAIN&amp;ALI SHAN</w:t>
      </w: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</w:t>
      </w:r>
      <w:r w:rsidR="00C639F1" w:rsidRPr="00C639F1"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</w:t>
      </w:r>
    </w:p>
    <w:p w14:paraId="074AB5D5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</w:p>
    <w:p w14:paraId="582E7176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08C3A7D8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550AB321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1686D288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D476134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668F1C4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30FB8EE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 w:rsidRPr="00C639F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3B3E6160" wp14:editId="632A6183">
            <wp:extent cx="2190750" cy="2162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65C4D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97FC7A5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1ADE54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7FD0311A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0F8A48F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CDF45E" w14:textId="77777777" w:rsidR="00C639F1" w:rsidRPr="00EB0603" w:rsidRDefault="00C639F1" w:rsidP="00BF64E1">
      <w:pPr>
        <w:jc w:val="center"/>
        <w:rPr>
          <w:rFonts w:ascii="Impact" w:hAnsi="Impact"/>
          <w:sz w:val="32"/>
        </w:rPr>
      </w:pPr>
      <w:r w:rsidRPr="00EB0603">
        <w:rPr>
          <w:rFonts w:ascii="Impact" w:hAnsi="Impact"/>
          <w:sz w:val="32"/>
        </w:rPr>
        <w:t>DEPARTMENT OF COMPUTER SCIENCES</w:t>
      </w:r>
    </w:p>
    <w:p w14:paraId="31247BB6" w14:textId="77777777" w:rsidR="00C639F1" w:rsidRPr="00EB0603" w:rsidRDefault="00C639F1" w:rsidP="00BF64E1">
      <w:pPr>
        <w:jc w:val="center"/>
        <w:rPr>
          <w:rFonts w:ascii="Impact" w:hAnsi="Impact"/>
          <w:sz w:val="36"/>
        </w:rPr>
      </w:pPr>
      <w:r w:rsidRPr="00EB0603">
        <w:rPr>
          <w:rFonts w:ascii="Impact" w:hAnsi="Impact"/>
          <w:sz w:val="36"/>
        </w:rPr>
        <w:t>COMSATS UNIVERSITY ISLAMABAD, WAH CAMPUS</w:t>
      </w:r>
    </w:p>
    <w:p w14:paraId="5FAACC7B" w14:textId="77777777" w:rsidR="00C639F1" w:rsidRPr="00EB0603" w:rsidRDefault="00C639F1" w:rsidP="00BF64E1">
      <w:pPr>
        <w:jc w:val="center"/>
        <w:rPr>
          <w:rFonts w:ascii="Impact" w:hAnsi="Impact"/>
          <w:sz w:val="32"/>
        </w:rPr>
      </w:pPr>
      <w:r w:rsidRPr="00EB0603">
        <w:rPr>
          <w:rFonts w:ascii="Impact" w:hAnsi="Impact"/>
          <w:sz w:val="32"/>
        </w:rPr>
        <w:t>WAH CANTT – PAKISTAN</w:t>
      </w:r>
    </w:p>
    <w:p w14:paraId="367382F2" w14:textId="77777777" w:rsidR="00C639F1" w:rsidRPr="00C639F1" w:rsidRDefault="00C639F1" w:rsidP="00BF64E1">
      <w:pPr>
        <w:jc w:val="center"/>
        <w:rPr>
          <w:rFonts w:ascii="Times New Roman" w:hAnsi="Times New Roman"/>
          <w:sz w:val="24"/>
        </w:rPr>
      </w:pPr>
    </w:p>
    <w:p w14:paraId="087345D9" w14:textId="44231FB5" w:rsidR="00C639F1" w:rsidRPr="00C639F1" w:rsidRDefault="00DB0A9C" w:rsidP="00BF64E1">
      <w:pPr>
        <w:jc w:val="center"/>
        <w:rPr>
          <w:rFonts w:ascii="Times New Roman" w:hAnsi="Times New Roman"/>
          <w:sz w:val="36"/>
        </w:rPr>
      </w:pPr>
      <w:r>
        <w:rPr>
          <w:rFonts w:ascii="Times New Roman" w:hAnsi="Times New Roman"/>
          <w:sz w:val="36"/>
        </w:rPr>
        <w:t>SESSION 2021-2025</w:t>
      </w:r>
    </w:p>
    <w:p w14:paraId="05D9A95B" w14:textId="77777777" w:rsidR="00DB0A9C" w:rsidRDefault="00DB0A9C" w:rsidP="00C639F1">
      <w:pPr>
        <w:jc w:val="center"/>
        <w:rPr>
          <w:b/>
          <w:sz w:val="48"/>
          <w:szCs w:val="48"/>
        </w:rPr>
      </w:pPr>
    </w:p>
    <w:p w14:paraId="6A70148A" w14:textId="0A42C355" w:rsidR="00C639F1" w:rsidRPr="00DB0A9C" w:rsidRDefault="00DB0A9C" w:rsidP="00C639F1">
      <w:pPr>
        <w:jc w:val="center"/>
        <w:rPr>
          <w:rFonts w:ascii="Impact" w:eastAsia="Times New Roman" w:hAnsi="Impact" w:cs="Times New Roman"/>
          <w:b/>
          <w:sz w:val="48"/>
          <w:szCs w:val="48"/>
        </w:rPr>
      </w:pPr>
      <w:r w:rsidRPr="00DB0A9C">
        <w:rPr>
          <w:b/>
          <w:sz w:val="48"/>
          <w:szCs w:val="48"/>
        </w:rPr>
        <w:lastRenderedPageBreak/>
        <w:t>Med</w:t>
      </w:r>
      <w:r>
        <w:rPr>
          <w:b/>
          <w:sz w:val="48"/>
          <w:szCs w:val="48"/>
        </w:rPr>
        <w:t xml:space="preserve"> </w:t>
      </w:r>
      <w:r w:rsidRPr="00DB0A9C">
        <w:rPr>
          <w:b/>
          <w:sz w:val="48"/>
          <w:szCs w:val="48"/>
        </w:rPr>
        <w:t>GPT – AI-Powered Medical Assistant</w:t>
      </w:r>
    </w:p>
    <w:p w14:paraId="68D0D9E8" w14:textId="77777777" w:rsidR="00C639F1" w:rsidRPr="00BF64E1" w:rsidRDefault="00C639F1" w:rsidP="00BF64E1">
      <w:pPr>
        <w:jc w:val="center"/>
        <w:rPr>
          <w:rFonts w:ascii="Times New Roman" w:hAnsi="Times New Roman" w:cs="Times New Roman"/>
          <w:i/>
          <w:sz w:val="32"/>
          <w:szCs w:val="32"/>
        </w:rPr>
      </w:pPr>
      <w:r w:rsidRPr="00BF64E1">
        <w:rPr>
          <w:rFonts w:ascii="Times New Roman" w:hAnsi="Times New Roman" w:cs="Times New Roman"/>
          <w:i/>
          <w:sz w:val="32"/>
          <w:szCs w:val="32"/>
        </w:rPr>
        <w:t>Undertaken By:</w:t>
      </w:r>
    </w:p>
    <w:p w14:paraId="2F448913" w14:textId="77777777" w:rsidR="00C639F1" w:rsidRPr="00C639F1" w:rsidRDefault="00C639F1" w:rsidP="00C639F1">
      <w:pPr>
        <w:ind w:left="720" w:firstLine="720"/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734B780A" w14:textId="0D7FF513" w:rsidR="00C639F1" w:rsidRPr="00C639F1" w:rsidRDefault="00DB0A9C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>Hussain Ali</w:t>
      </w:r>
    </w:p>
    <w:p w14:paraId="3149052E" w14:textId="7F51C430" w:rsidR="00C639F1" w:rsidRDefault="00DB0A9C" w:rsidP="00C639F1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t>Reg. No. CIIT/FA21-bCS-066</w:t>
      </w:r>
      <w:r w:rsidR="00C639F1" w:rsidRPr="00C639F1">
        <w:rPr>
          <w:rFonts w:ascii="Times New Roman" w:eastAsia="Times New Roman" w:hAnsi="Times New Roman" w:cs="Times New Roman"/>
          <w:caps/>
          <w:sz w:val="24"/>
          <w:szCs w:val="24"/>
        </w:rPr>
        <w:t>/Wah</w:t>
      </w:r>
    </w:p>
    <w:p w14:paraId="7AB027EE" w14:textId="22603881" w:rsidR="00DB0A9C" w:rsidRPr="00C639F1" w:rsidRDefault="00DB0A9C" w:rsidP="00DB0A9C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 Ali Shan</w:t>
      </w:r>
    </w:p>
    <w:p w14:paraId="52F8D42A" w14:textId="05A59D39" w:rsidR="00DB0A9C" w:rsidRPr="00C639F1" w:rsidRDefault="00DB0A9C" w:rsidP="00DB0A9C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  <w:r>
        <w:rPr>
          <w:rFonts w:ascii="Times New Roman" w:eastAsia="Times New Roman" w:hAnsi="Times New Roman" w:cs="Times New Roman"/>
          <w:caps/>
          <w:sz w:val="24"/>
          <w:szCs w:val="24"/>
        </w:rPr>
        <w:t>Reg. No. CIIT/FA21-bCS-080</w:t>
      </w:r>
      <w:r w:rsidRPr="00C639F1">
        <w:rPr>
          <w:rFonts w:ascii="Times New Roman" w:eastAsia="Times New Roman" w:hAnsi="Times New Roman" w:cs="Times New Roman"/>
          <w:caps/>
          <w:sz w:val="24"/>
          <w:szCs w:val="24"/>
        </w:rPr>
        <w:t>/Wah</w:t>
      </w:r>
    </w:p>
    <w:p w14:paraId="2EF02F18" w14:textId="77777777" w:rsidR="00DB0A9C" w:rsidRPr="00C639F1" w:rsidRDefault="00DB0A9C" w:rsidP="00DB0A9C">
      <w:pPr>
        <w:keepNext/>
        <w:jc w:val="center"/>
        <w:outlineLvl w:val="3"/>
        <w:rPr>
          <w:rFonts w:ascii="Times New Roman" w:eastAsia="Times New Roman" w:hAnsi="Times New Roman" w:cs="Times New Roman"/>
          <w:i/>
          <w:iCs/>
          <w:sz w:val="32"/>
          <w:szCs w:val="24"/>
        </w:rPr>
      </w:pPr>
    </w:p>
    <w:p w14:paraId="2661380E" w14:textId="77777777" w:rsidR="00DB0A9C" w:rsidRPr="00C639F1" w:rsidRDefault="00DB0A9C" w:rsidP="00C639F1">
      <w:pPr>
        <w:jc w:val="center"/>
        <w:rPr>
          <w:rFonts w:ascii="Times New Roman" w:eastAsia="Times New Roman" w:hAnsi="Times New Roman" w:cs="Times New Roman"/>
          <w:caps/>
          <w:sz w:val="24"/>
          <w:szCs w:val="24"/>
        </w:rPr>
      </w:pPr>
    </w:p>
    <w:p w14:paraId="59587EC4" w14:textId="77777777" w:rsidR="00C639F1" w:rsidRPr="00C639F1" w:rsidRDefault="00C639F1" w:rsidP="00C639F1">
      <w:pPr>
        <w:keepNext/>
        <w:jc w:val="center"/>
        <w:outlineLvl w:val="3"/>
        <w:rPr>
          <w:rFonts w:ascii="Times New Roman" w:eastAsia="Times New Roman" w:hAnsi="Times New Roman" w:cs="Times New Roman"/>
          <w:i/>
          <w:iCs/>
          <w:sz w:val="32"/>
          <w:szCs w:val="24"/>
        </w:rPr>
      </w:pPr>
    </w:p>
    <w:p w14:paraId="330402DD" w14:textId="77777777" w:rsidR="00C639F1" w:rsidRPr="00C639F1" w:rsidRDefault="00C639F1" w:rsidP="00C639F1">
      <w:pPr>
        <w:keepNext/>
        <w:jc w:val="center"/>
        <w:outlineLvl w:val="3"/>
        <w:rPr>
          <w:rFonts w:ascii="Times New Roman" w:eastAsia="Times New Roman" w:hAnsi="Times New Roman" w:cs="Times New Roman"/>
          <w:i/>
          <w:iCs/>
          <w:sz w:val="32"/>
          <w:szCs w:val="24"/>
        </w:rPr>
      </w:pPr>
      <w:r w:rsidRPr="00C639F1">
        <w:rPr>
          <w:rFonts w:ascii="Times New Roman" w:eastAsia="Times New Roman" w:hAnsi="Times New Roman" w:cs="Times New Roman"/>
          <w:i/>
          <w:iCs/>
          <w:sz w:val="32"/>
          <w:szCs w:val="24"/>
        </w:rPr>
        <w:t>Supervised By:</w:t>
      </w:r>
    </w:p>
    <w:p w14:paraId="3BEEB413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4F7F03EF" w14:textId="252D1DF4" w:rsidR="00C639F1" w:rsidRPr="00C639F1" w:rsidRDefault="00DB0A9C" w:rsidP="00C639F1">
      <w:pPr>
        <w:keepNext/>
        <w:jc w:val="center"/>
        <w:outlineLvl w:val="5"/>
        <w:rPr>
          <w:rFonts w:ascii="Times New Roman" w:eastAsia="Times New Roman" w:hAnsi="Times New Roman" w:cs="Times New Roman"/>
          <w:b/>
          <w:bCs/>
          <w:sz w:val="32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 xml:space="preserve">Ayesha </w:t>
      </w:r>
      <w:proofErr w:type="spellStart"/>
      <w:r>
        <w:rPr>
          <w:rFonts w:ascii="Times New Roman" w:eastAsia="Times New Roman" w:hAnsi="Times New Roman" w:cs="Times New Roman"/>
          <w:b/>
          <w:bCs/>
          <w:sz w:val="32"/>
          <w:szCs w:val="24"/>
        </w:rPr>
        <w:t>Naeem</w:t>
      </w:r>
      <w:proofErr w:type="spellEnd"/>
    </w:p>
    <w:p w14:paraId="56C6C928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</w:p>
    <w:p w14:paraId="231FDB80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32"/>
          <w:szCs w:val="24"/>
        </w:rPr>
      </w:pPr>
      <w:r w:rsidRPr="00C639F1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EBBCEC" wp14:editId="4DBB9DDF">
            <wp:extent cx="2190750" cy="2162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47A6B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  <w:r w:rsidRPr="00C639F1"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0492833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197F164" w14:textId="77777777" w:rsidR="00C639F1" w:rsidRPr="00C639F1" w:rsidRDefault="00C639F1" w:rsidP="00C639F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39F1">
        <w:rPr>
          <w:rFonts w:ascii="Times New Roman" w:eastAsia="Times New Roman" w:hAnsi="Times New Roman" w:cs="Times New Roman"/>
          <w:sz w:val="24"/>
          <w:szCs w:val="24"/>
        </w:rPr>
        <w:t>A DISSERTATION SUBMITTED AS A PARTIAL FULFILLMENT OF THE REQUIREMENTS FOR THE DEGREE OF BACHELORS IN COMPUTER SCIENCE / SOFTWARE ENGINEERING</w:t>
      </w:r>
    </w:p>
    <w:p w14:paraId="3D143A08" w14:textId="77777777" w:rsidR="00C639F1" w:rsidRPr="00C639F1" w:rsidRDefault="00C639F1" w:rsidP="00C639F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C03214B" w14:textId="77777777" w:rsidR="00C639F1" w:rsidRPr="00C639F1" w:rsidRDefault="00C639F1" w:rsidP="00BF64E1">
      <w:pPr>
        <w:jc w:val="center"/>
      </w:pPr>
    </w:p>
    <w:p w14:paraId="2F211E20" w14:textId="77777777" w:rsidR="00C639F1" w:rsidRPr="00C639F1" w:rsidRDefault="00C639F1" w:rsidP="00BF64E1">
      <w:pPr>
        <w:jc w:val="center"/>
        <w:rPr>
          <w:rFonts w:ascii="Impact" w:hAnsi="Impact"/>
          <w:sz w:val="40"/>
        </w:rPr>
      </w:pPr>
      <w:r w:rsidRPr="00C639F1">
        <w:rPr>
          <w:rFonts w:ascii="Impact" w:hAnsi="Impact"/>
          <w:sz w:val="32"/>
        </w:rPr>
        <w:t>DEPARTMENT OF COMPUTER SCIENCES</w:t>
      </w:r>
    </w:p>
    <w:p w14:paraId="248D9056" w14:textId="77777777" w:rsidR="00C639F1" w:rsidRPr="00C639F1" w:rsidRDefault="00C639F1" w:rsidP="00BF64E1">
      <w:pPr>
        <w:jc w:val="center"/>
        <w:rPr>
          <w:rFonts w:ascii="Impact" w:hAnsi="Impact"/>
          <w:sz w:val="36"/>
        </w:rPr>
      </w:pPr>
      <w:r w:rsidRPr="00C639F1">
        <w:rPr>
          <w:rFonts w:ascii="Impact" w:hAnsi="Impact"/>
          <w:sz w:val="36"/>
        </w:rPr>
        <w:t>COMSATS UNIVESITY ISLAMABAD, WAH CAMPUS</w:t>
      </w:r>
    </w:p>
    <w:p w14:paraId="65E6FD7E" w14:textId="77777777" w:rsidR="00C639F1" w:rsidRPr="00C639F1" w:rsidRDefault="00C639F1" w:rsidP="00BF64E1">
      <w:pPr>
        <w:jc w:val="center"/>
        <w:rPr>
          <w:rFonts w:ascii="Impact" w:hAnsi="Impact"/>
          <w:sz w:val="32"/>
        </w:rPr>
      </w:pPr>
      <w:r w:rsidRPr="00C639F1">
        <w:rPr>
          <w:rFonts w:ascii="Impact" w:hAnsi="Impact"/>
          <w:sz w:val="32"/>
        </w:rPr>
        <w:t>WAH CANTT – PAKISTAN</w:t>
      </w:r>
    </w:p>
    <w:p w14:paraId="6997CB33" w14:textId="77777777" w:rsidR="00C639F1" w:rsidRPr="00C639F1" w:rsidRDefault="00C639F1" w:rsidP="00BF64E1">
      <w:pPr>
        <w:jc w:val="center"/>
      </w:pPr>
    </w:p>
    <w:p w14:paraId="7F5B4A1A" w14:textId="707BCBB2" w:rsidR="00C639F1" w:rsidRPr="00EB0603" w:rsidRDefault="00DB0A9C" w:rsidP="00BF64E1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SESSION 2021-2025</w:t>
      </w:r>
    </w:p>
    <w:p w14:paraId="6C36BAD5" w14:textId="77777777" w:rsidR="00C639F1" w:rsidRDefault="00C639F1"/>
    <w:p w14:paraId="0AAA7318" w14:textId="77777777" w:rsidR="00F57A0A" w:rsidRDefault="00F57A0A">
      <w:r>
        <w:br w:type="page"/>
      </w:r>
    </w:p>
    <w:p w14:paraId="480E20FB" w14:textId="01620375" w:rsidR="00027373" w:rsidRDefault="00C7660D" w:rsidP="00C7660D">
      <w:pPr>
        <w:tabs>
          <w:tab w:val="left" w:pos="900"/>
          <w:tab w:val="left" w:pos="3153"/>
          <w:tab w:val="center" w:pos="4680"/>
        </w:tabs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32"/>
        </w:rPr>
        <w:lastRenderedPageBreak/>
        <w:tab/>
      </w:r>
      <w:r>
        <w:rPr>
          <w:rFonts w:ascii="Arial" w:hAnsi="Arial" w:cs="Arial"/>
          <w:b/>
          <w:bCs/>
          <w:sz w:val="32"/>
        </w:rPr>
        <w:tab/>
      </w:r>
      <w:r>
        <w:rPr>
          <w:rFonts w:ascii="Arial" w:hAnsi="Arial" w:cs="Arial"/>
          <w:b/>
          <w:bCs/>
          <w:sz w:val="32"/>
        </w:rPr>
        <w:tab/>
      </w:r>
      <w:r w:rsidR="00CE4554">
        <w:rPr>
          <w:rFonts w:ascii="Arial" w:hAnsi="Arial" w:cs="Arial"/>
          <w:b/>
          <w:bCs/>
          <w:sz w:val="32"/>
        </w:rPr>
        <w:t>FINAL APPROVAL</w:t>
      </w:r>
    </w:p>
    <w:p w14:paraId="61141F0A" w14:textId="77777777" w:rsidR="00027373" w:rsidRDefault="00027373" w:rsidP="00027373">
      <w:pPr>
        <w:jc w:val="both"/>
      </w:pPr>
    </w:p>
    <w:p w14:paraId="5BF7A503" w14:textId="77777777" w:rsidR="00027373" w:rsidRDefault="00027373" w:rsidP="00027373">
      <w:pPr>
        <w:jc w:val="both"/>
      </w:pPr>
    </w:p>
    <w:p w14:paraId="468250E3" w14:textId="77777777" w:rsidR="00027373" w:rsidRDefault="00B94F27" w:rsidP="00027373">
      <w:pPr>
        <w:jc w:val="both"/>
      </w:pPr>
      <w:r w:rsidRPr="00B94F27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final </w:t>
      </w:r>
      <w:r w:rsidRPr="00B94F27">
        <w:rPr>
          <w:rFonts w:ascii="Times New Roman" w:hAnsi="Times New Roman" w:cs="Times New Roman"/>
          <w:sz w:val="28"/>
          <w:szCs w:val="28"/>
        </w:rPr>
        <w:t>approval page will be provided by the department after the final evaluation.</w:t>
      </w:r>
    </w:p>
    <w:p w14:paraId="1065E46B" w14:textId="08199B59" w:rsidR="00027373" w:rsidRDefault="00027373" w:rsidP="00027373">
      <w:pPr>
        <w:jc w:val="center"/>
      </w:pPr>
      <w:r>
        <w:br w:type="page"/>
      </w:r>
    </w:p>
    <w:p w14:paraId="2FF88915" w14:textId="0B830E97" w:rsidR="00C639F1" w:rsidRDefault="00C639F1" w:rsidP="00C639F1">
      <w:pPr>
        <w:jc w:val="center"/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44"/>
        </w:rPr>
        <w:lastRenderedPageBreak/>
        <w:t xml:space="preserve">DEDICATION </w:t>
      </w:r>
    </w:p>
    <w:p w14:paraId="6CAFA48C" w14:textId="77777777" w:rsidR="00C639F1" w:rsidRDefault="00C639F1" w:rsidP="00C639F1">
      <w:pPr>
        <w:jc w:val="both"/>
      </w:pPr>
    </w:p>
    <w:p w14:paraId="2948785C" w14:textId="77777777" w:rsidR="00C639F1" w:rsidRDefault="00C639F1" w:rsidP="00C639F1">
      <w:pPr>
        <w:jc w:val="both"/>
      </w:pPr>
    </w:p>
    <w:p w14:paraId="74D73AA1" w14:textId="5D6B83A6" w:rsidR="00B1758B" w:rsidRPr="00B1758B" w:rsidRDefault="00B1758B" w:rsidP="00B1758B">
      <w:pPr>
        <w:pStyle w:val="HTMLPreformatted"/>
        <w:wordWrap w:val="0"/>
        <w:rPr>
          <w:rFonts w:ascii="Times New Roman" w:hAnsi="Times New Roman" w:cs="Times New Roman"/>
          <w:color w:val="494949"/>
          <w:sz w:val="28"/>
          <w:szCs w:val="28"/>
        </w:rPr>
      </w:pPr>
      <w:proofErr w:type="gramStart"/>
      <w:r w:rsidRPr="00B1758B">
        <w:rPr>
          <w:rStyle w:val="Emphasis"/>
          <w:rFonts w:ascii="Times New Roman" w:hAnsi="Times New Roman" w:cs="Times New Roman"/>
          <w:color w:val="404040"/>
          <w:sz w:val="28"/>
          <w:szCs w:val="28"/>
          <w:shd w:val="clear" w:color="auto" w:fill="FFFFFF"/>
        </w:rPr>
        <w:t>"</w:t>
      </w:r>
      <w:r w:rsidRPr="00B1758B">
        <w:rPr>
          <w:rFonts w:ascii="Times New Roman" w:hAnsi="Times New Roman" w:cs="Times New Roman"/>
          <w:color w:val="494949"/>
          <w:sz w:val="28"/>
          <w:szCs w:val="28"/>
        </w:rPr>
        <w:t xml:space="preserve"> To</w:t>
      </w:r>
      <w:proofErr w:type="gramEnd"/>
      <w:r w:rsidRPr="00B1758B">
        <w:rPr>
          <w:rFonts w:ascii="Times New Roman" w:hAnsi="Times New Roman" w:cs="Times New Roman"/>
          <w:color w:val="494949"/>
          <w:sz w:val="28"/>
          <w:szCs w:val="28"/>
        </w:rPr>
        <w:t xml:space="preserve"> my parents, whose unwavering support and sacrifices made my education possible, and to all medical professionals whose dedication inspired the creation of this project. Their collective perseverance serves as a constant reminder of the transformative power of knowledge and compassion in healthcare.</w:t>
      </w:r>
      <w:r w:rsidR="00DA1A12">
        <w:rPr>
          <w:rFonts w:ascii="Times New Roman" w:hAnsi="Times New Roman" w:cs="Times New Roman"/>
          <w:color w:val="494949"/>
          <w:sz w:val="28"/>
          <w:szCs w:val="28"/>
        </w:rPr>
        <w:t>”</w:t>
      </w:r>
    </w:p>
    <w:p w14:paraId="1739997A" w14:textId="380930C2" w:rsidR="00C639F1" w:rsidRDefault="00C639F1" w:rsidP="00B1758B">
      <w:pPr>
        <w:spacing w:line="360" w:lineRule="auto"/>
      </w:pPr>
      <w:r>
        <w:br w:type="page"/>
      </w:r>
    </w:p>
    <w:p w14:paraId="17C1A1F5" w14:textId="1F9D0390" w:rsidR="00C639F1" w:rsidRDefault="00C7660D" w:rsidP="00C7660D">
      <w:pPr>
        <w:tabs>
          <w:tab w:val="left" w:pos="2040"/>
          <w:tab w:val="center" w:pos="4680"/>
        </w:tabs>
        <w:rPr>
          <w:rFonts w:ascii="Arial" w:hAnsi="Arial" w:cs="Arial"/>
          <w:b/>
          <w:bCs/>
          <w:sz w:val="32"/>
        </w:rPr>
      </w:pPr>
      <w:r>
        <w:rPr>
          <w:rFonts w:ascii="Arial" w:hAnsi="Arial" w:cs="Arial"/>
          <w:b/>
          <w:bCs/>
          <w:sz w:val="44"/>
        </w:rPr>
        <w:lastRenderedPageBreak/>
        <w:tab/>
      </w:r>
      <w:r>
        <w:rPr>
          <w:rFonts w:ascii="Arial" w:hAnsi="Arial" w:cs="Arial"/>
          <w:b/>
          <w:bCs/>
          <w:sz w:val="44"/>
        </w:rPr>
        <w:tab/>
      </w:r>
      <w:r w:rsidR="00C639F1">
        <w:rPr>
          <w:rFonts w:ascii="Arial" w:hAnsi="Arial" w:cs="Arial"/>
          <w:b/>
          <w:bCs/>
          <w:sz w:val="44"/>
        </w:rPr>
        <w:t>ACKNOWLEDGEMENT</w:t>
      </w:r>
    </w:p>
    <w:p w14:paraId="7A6EF62A" w14:textId="44AFCC41" w:rsidR="00C639F1" w:rsidRDefault="00C639F1" w:rsidP="00C639F1">
      <w:pPr>
        <w:rPr>
          <w:sz w:val="28"/>
        </w:rPr>
      </w:pPr>
    </w:p>
    <w:p w14:paraId="0DE69203" w14:textId="77777777" w:rsidR="00C639F1" w:rsidRDefault="00C639F1" w:rsidP="00C639F1">
      <w:pPr>
        <w:rPr>
          <w:sz w:val="28"/>
        </w:rPr>
      </w:pPr>
    </w:p>
    <w:p w14:paraId="16C076EC" w14:textId="5E71CB39" w:rsidR="00B1758B" w:rsidRPr="00B1758B" w:rsidRDefault="00B1758B" w:rsidP="00B1758B">
      <w:pPr>
        <w:pStyle w:val="ds-markdown-paragraph"/>
        <w:shd w:val="clear" w:color="auto" w:fill="FFFFFF"/>
        <w:spacing w:before="206" w:beforeAutospacing="0" w:after="206" w:afterAutospacing="0" w:line="429" w:lineRule="atLeast"/>
        <w:rPr>
          <w:color w:val="404040"/>
          <w:sz w:val="28"/>
          <w:szCs w:val="28"/>
        </w:rPr>
      </w:pPr>
      <w:r w:rsidRPr="00B1758B">
        <w:rPr>
          <w:color w:val="404040"/>
          <w:sz w:val="28"/>
          <w:szCs w:val="28"/>
        </w:rPr>
        <w:t>I express profound gratitude to my supervisor, </w:t>
      </w:r>
      <w:r w:rsidRPr="00B1758B">
        <w:rPr>
          <w:rStyle w:val="Strong"/>
          <w:color w:val="404040"/>
          <w:sz w:val="28"/>
          <w:szCs w:val="28"/>
        </w:rPr>
        <w:t>AYESHA NAEEM</w:t>
      </w:r>
      <w:r w:rsidRPr="00B1758B">
        <w:rPr>
          <w:color w:val="404040"/>
          <w:sz w:val="28"/>
          <w:szCs w:val="28"/>
        </w:rPr>
        <w:t>, for his expert guidance. Special thanks to:</w:t>
      </w:r>
    </w:p>
    <w:p w14:paraId="709F01CA" w14:textId="0C5AB261" w:rsidR="00B1758B" w:rsidRPr="00B1758B" w:rsidRDefault="00DA1A12" w:rsidP="00B1758B">
      <w:pPr>
        <w:pStyle w:val="ds-markdown-paragraph"/>
        <w:numPr>
          <w:ilvl w:val="0"/>
          <w:numId w:val="39"/>
        </w:numPr>
        <w:shd w:val="clear" w:color="auto" w:fill="FFFFFF"/>
        <w:spacing w:before="0" w:beforeAutospacing="0" w:line="429" w:lineRule="atLeast"/>
        <w:ind w:left="0"/>
        <w:rPr>
          <w:color w:val="404040"/>
          <w:sz w:val="28"/>
          <w:szCs w:val="28"/>
        </w:rPr>
      </w:pPr>
      <w:r>
        <w:rPr>
          <w:color w:val="404040"/>
          <w:sz w:val="28"/>
          <w:szCs w:val="28"/>
        </w:rPr>
        <w:t>Faculty members of COMSATS WAH</w:t>
      </w:r>
      <w:r w:rsidR="00B1758B" w:rsidRPr="00B1758B">
        <w:rPr>
          <w:color w:val="404040"/>
          <w:sz w:val="28"/>
          <w:szCs w:val="28"/>
        </w:rPr>
        <w:t xml:space="preserve"> for their support</w:t>
      </w:r>
    </w:p>
    <w:p w14:paraId="1F149C38" w14:textId="77777777" w:rsidR="00B1758B" w:rsidRPr="00B1758B" w:rsidRDefault="00B1758B" w:rsidP="00B1758B">
      <w:pPr>
        <w:pStyle w:val="ds-markdown-paragraph"/>
        <w:numPr>
          <w:ilvl w:val="0"/>
          <w:numId w:val="39"/>
        </w:numPr>
        <w:shd w:val="clear" w:color="auto" w:fill="FFFFFF"/>
        <w:spacing w:before="0" w:beforeAutospacing="0" w:line="429" w:lineRule="atLeast"/>
        <w:ind w:left="0"/>
        <w:rPr>
          <w:color w:val="404040"/>
          <w:sz w:val="28"/>
          <w:szCs w:val="28"/>
        </w:rPr>
      </w:pPr>
      <w:r w:rsidRPr="00B1758B">
        <w:rPr>
          <w:color w:val="404040"/>
          <w:sz w:val="28"/>
          <w:szCs w:val="28"/>
        </w:rPr>
        <w:t>My family for their patience during this journey</w:t>
      </w:r>
    </w:p>
    <w:p w14:paraId="74B9D14E" w14:textId="77777777" w:rsidR="00B1758B" w:rsidRPr="00B1758B" w:rsidRDefault="00B1758B" w:rsidP="00B1758B">
      <w:pPr>
        <w:pStyle w:val="ds-markdown-paragraph"/>
        <w:numPr>
          <w:ilvl w:val="0"/>
          <w:numId w:val="39"/>
        </w:numPr>
        <w:shd w:val="clear" w:color="auto" w:fill="FFFFFF"/>
        <w:spacing w:before="0" w:beforeAutospacing="0" w:line="429" w:lineRule="atLeast"/>
        <w:ind w:left="0"/>
        <w:rPr>
          <w:color w:val="404040"/>
          <w:sz w:val="28"/>
          <w:szCs w:val="28"/>
        </w:rPr>
      </w:pPr>
      <w:r w:rsidRPr="00B1758B">
        <w:rPr>
          <w:color w:val="404040"/>
          <w:sz w:val="28"/>
          <w:szCs w:val="28"/>
        </w:rPr>
        <w:t>Colleagues who provided testing feedback</w:t>
      </w:r>
    </w:p>
    <w:p w14:paraId="617C2E2B" w14:textId="3ED16B7B" w:rsidR="00C639F1" w:rsidRPr="00C639F1" w:rsidRDefault="00C639F1" w:rsidP="00CE4554">
      <w:pPr>
        <w:spacing w:line="360" w:lineRule="auto"/>
        <w:rPr>
          <w:rFonts w:ascii="Times New Roman" w:hAnsi="Times New Roman" w:cs="Times New Roman"/>
          <w:sz w:val="28"/>
        </w:rPr>
      </w:pPr>
    </w:p>
    <w:p w14:paraId="7404007C" w14:textId="77777777" w:rsidR="00C639F1" w:rsidRDefault="00C639F1" w:rsidP="00C639F1">
      <w:pPr>
        <w:rPr>
          <w:sz w:val="28"/>
        </w:rPr>
      </w:pPr>
    </w:p>
    <w:p w14:paraId="58937F38" w14:textId="785896D0" w:rsidR="00C639F1" w:rsidRDefault="00C639F1" w:rsidP="00C639F1">
      <w:pPr>
        <w:rPr>
          <w:sz w:val="28"/>
        </w:rPr>
      </w:pPr>
    </w:p>
    <w:p w14:paraId="2D847005" w14:textId="77777777" w:rsidR="00C639F1" w:rsidRDefault="00C639F1" w:rsidP="00C639F1">
      <w:r>
        <w:rPr>
          <w:sz w:val="28"/>
        </w:rPr>
        <w:br w:type="page"/>
      </w:r>
    </w:p>
    <w:p w14:paraId="4CCA4024" w14:textId="5E26E4D2" w:rsidR="00C639F1" w:rsidRPr="001E133A" w:rsidRDefault="00C639F1" w:rsidP="00C639F1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1E133A">
        <w:rPr>
          <w:rFonts w:ascii="Arial" w:hAnsi="Arial" w:cs="Arial"/>
          <w:b/>
          <w:bCs/>
          <w:sz w:val="44"/>
          <w:szCs w:val="44"/>
        </w:rPr>
        <w:lastRenderedPageBreak/>
        <w:t>PROJECT BRIEF</w:t>
      </w:r>
    </w:p>
    <w:p w14:paraId="060B7422" w14:textId="0B32D0DE" w:rsidR="00C639F1" w:rsidRDefault="00C639F1" w:rsidP="00C639F1">
      <w:pPr>
        <w:rPr>
          <w:sz w:val="28"/>
        </w:rPr>
      </w:pPr>
    </w:p>
    <w:p w14:paraId="0072E1AC" w14:textId="77777777" w:rsidR="00C639F1" w:rsidRDefault="00C639F1" w:rsidP="00C639F1">
      <w:pPr>
        <w:rPr>
          <w:sz w:val="28"/>
        </w:rPr>
      </w:pPr>
    </w:p>
    <w:p w14:paraId="7112D7DC" w14:textId="77777777" w:rsidR="001E133A" w:rsidRDefault="001E133A" w:rsidP="00C639F1">
      <w:pPr>
        <w:rPr>
          <w:sz w:val="28"/>
        </w:rPr>
      </w:pPr>
    </w:p>
    <w:p w14:paraId="7AF00CAD" w14:textId="77777777" w:rsidR="001E133A" w:rsidRDefault="001E133A" w:rsidP="00C639F1">
      <w:pPr>
        <w:rPr>
          <w:sz w:val="28"/>
        </w:rPr>
      </w:pPr>
    </w:p>
    <w:p w14:paraId="66234F7E" w14:textId="77777777" w:rsidR="001E133A" w:rsidRDefault="001E133A" w:rsidP="00C639F1">
      <w:pPr>
        <w:rPr>
          <w:sz w:val="28"/>
        </w:rPr>
      </w:pPr>
    </w:p>
    <w:p w14:paraId="176EA08B" w14:textId="73CBCC37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PROJECT NAME          </w:t>
      </w:r>
      <w:r>
        <w:rPr>
          <w:sz w:val="28"/>
        </w:rPr>
        <w:t xml:space="preserve">          </w:t>
      </w:r>
      <w:r w:rsidR="00DA1A12">
        <w:rPr>
          <w:sz w:val="28"/>
        </w:rPr>
        <w:t xml:space="preserve">  </w:t>
      </w:r>
      <w:r w:rsidRPr="001E133A">
        <w:rPr>
          <w:sz w:val="28"/>
        </w:rPr>
        <w:t xml:space="preserve"> /* MEDGPT – AI-POWERED MEDICAL ASSISTANT */</w:t>
      </w:r>
    </w:p>
    <w:p w14:paraId="0A11A8E0" w14:textId="576E321B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ORGANIZATION NAME   </w:t>
      </w:r>
      <w:r>
        <w:rPr>
          <w:sz w:val="28"/>
        </w:rPr>
        <w:t xml:space="preserve">     </w:t>
      </w:r>
      <w:r w:rsidRPr="001E133A">
        <w:rPr>
          <w:sz w:val="28"/>
        </w:rPr>
        <w:t xml:space="preserve">  /* COMSATS */</w:t>
      </w:r>
    </w:p>
    <w:p w14:paraId="21C83B11" w14:textId="0E79DACE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OBJECTIVE            </w:t>
      </w:r>
      <w:r>
        <w:rPr>
          <w:sz w:val="28"/>
        </w:rPr>
        <w:t xml:space="preserve">              </w:t>
      </w:r>
      <w:r w:rsidR="00DA1A12">
        <w:rPr>
          <w:sz w:val="28"/>
        </w:rPr>
        <w:t xml:space="preserve">   </w:t>
      </w:r>
      <w:r w:rsidRPr="001E133A">
        <w:rPr>
          <w:sz w:val="28"/>
        </w:rPr>
        <w:t xml:space="preserve"> /* TO DEVELO</w:t>
      </w:r>
      <w:r>
        <w:rPr>
          <w:sz w:val="28"/>
        </w:rPr>
        <w:t xml:space="preserve">P AN AI-POWERED MEDICAL CHATBOT                    THAT </w:t>
      </w:r>
      <w:r w:rsidRPr="001E133A">
        <w:rPr>
          <w:sz w:val="28"/>
        </w:rPr>
        <w:t xml:space="preserve">PROVIDES ACCURATE, SECURE, AND USER-FRIENDLY HEALTH </w:t>
      </w:r>
    </w:p>
    <w:p w14:paraId="198ECDE6" w14:textId="77777777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                      INFORMATION TO STUDENTS AND PATIENTS. */</w:t>
      </w:r>
    </w:p>
    <w:p w14:paraId="167DB86A" w14:textId="357C718A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UNDERTAKEN BY         </w:t>
      </w:r>
      <w:r>
        <w:rPr>
          <w:sz w:val="28"/>
        </w:rPr>
        <w:t xml:space="preserve">       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HUSSAIN ALI */</w:t>
      </w:r>
    </w:p>
    <w:p w14:paraId="70187566" w14:textId="6992881B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                      </w:t>
      </w:r>
      <w:r>
        <w:rPr>
          <w:sz w:val="28"/>
        </w:rPr>
        <w:t xml:space="preserve">                       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ALI SHAN */</w:t>
      </w:r>
    </w:p>
    <w:p w14:paraId="755CC16A" w14:textId="0779DFFC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SUPERVISED BY        </w:t>
      </w:r>
      <w:r>
        <w:rPr>
          <w:sz w:val="28"/>
        </w:rPr>
        <w:t xml:space="preserve">         </w:t>
      </w:r>
      <w:r w:rsidRPr="001E133A">
        <w:rPr>
          <w:sz w:val="28"/>
        </w:rPr>
        <w:t xml:space="preserve">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AYESHA NAEEM */</w:t>
      </w:r>
    </w:p>
    <w:p w14:paraId="0274E6FD" w14:textId="799C97D6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CITY                  </w:t>
      </w:r>
      <w:r>
        <w:rPr>
          <w:sz w:val="28"/>
        </w:rPr>
        <w:t xml:space="preserve">                 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WAH CANTT */</w:t>
      </w:r>
    </w:p>
    <w:p w14:paraId="59CE258A" w14:textId="4A1A9A41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DEPARTMENT          </w:t>
      </w:r>
      <w:r>
        <w:rPr>
          <w:sz w:val="28"/>
        </w:rPr>
        <w:t xml:space="preserve">      </w:t>
      </w:r>
      <w:r w:rsidRPr="001E133A">
        <w:rPr>
          <w:sz w:val="28"/>
        </w:rPr>
        <w:t xml:space="preserve"> 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COMPUTER SCIENCE */</w:t>
      </w:r>
    </w:p>
    <w:p w14:paraId="548310BA" w14:textId="746B0E90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UNIVERSITY         </w:t>
      </w:r>
      <w:r>
        <w:rPr>
          <w:sz w:val="28"/>
        </w:rPr>
        <w:t xml:space="preserve">        </w:t>
      </w:r>
      <w:r w:rsidRPr="001E133A">
        <w:rPr>
          <w:sz w:val="28"/>
        </w:rPr>
        <w:t xml:space="preserve">   </w:t>
      </w:r>
      <w:r w:rsidR="002C20EA">
        <w:rPr>
          <w:sz w:val="28"/>
        </w:rPr>
        <w:t xml:space="preserve">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COMSATS UNIVERSITY ISLAMABAD */</w:t>
      </w:r>
    </w:p>
    <w:p w14:paraId="43258823" w14:textId="2A756331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STARTED ON          </w:t>
      </w:r>
      <w:r>
        <w:rPr>
          <w:sz w:val="28"/>
        </w:rPr>
        <w:t xml:space="preserve">     </w:t>
      </w:r>
      <w:r w:rsidRPr="001E133A">
        <w:rPr>
          <w:sz w:val="28"/>
        </w:rPr>
        <w:t xml:space="preserve">  </w:t>
      </w:r>
      <w:r w:rsidR="00DA1A12">
        <w:rPr>
          <w:sz w:val="28"/>
        </w:rPr>
        <w:t xml:space="preserve"> </w:t>
      </w:r>
      <w:r>
        <w:rPr>
          <w:sz w:val="28"/>
        </w:rPr>
        <w:t xml:space="preserve"> </w:t>
      </w:r>
      <w:r w:rsidRPr="001E133A">
        <w:rPr>
          <w:sz w:val="28"/>
        </w:rPr>
        <w:t>/* 01-MAY-2024 */</w:t>
      </w:r>
    </w:p>
    <w:p w14:paraId="11E47505" w14:textId="6C664517" w:rsidR="001E133A" w:rsidRPr="001E133A" w:rsidRDefault="001E133A" w:rsidP="001E133A">
      <w:pPr>
        <w:rPr>
          <w:sz w:val="28"/>
        </w:rPr>
      </w:pPr>
      <w:r w:rsidRPr="001E133A">
        <w:rPr>
          <w:sz w:val="28"/>
        </w:rPr>
        <w:t xml:space="preserve">COMPLETED ON          </w:t>
      </w:r>
      <w:r>
        <w:rPr>
          <w:sz w:val="28"/>
        </w:rPr>
        <w:t xml:space="preserve"> </w:t>
      </w:r>
      <w:r w:rsidR="00DA1A12">
        <w:rPr>
          <w:sz w:val="28"/>
        </w:rPr>
        <w:t xml:space="preserve"> </w:t>
      </w:r>
      <w:r w:rsidRPr="001E133A">
        <w:rPr>
          <w:sz w:val="28"/>
        </w:rPr>
        <w:t>/* 09-MAY-2025 */</w:t>
      </w:r>
    </w:p>
    <w:p w14:paraId="0469ED2E" w14:textId="19A099E6" w:rsidR="001E133A" w:rsidRPr="001E133A" w:rsidRDefault="001E133A" w:rsidP="001E133A">
      <w:pPr>
        <w:rPr>
          <w:sz w:val="28"/>
        </w:rPr>
      </w:pPr>
      <w:r>
        <w:rPr>
          <w:sz w:val="28"/>
        </w:rPr>
        <w:t xml:space="preserve">COMPUTER USED         </w:t>
      </w:r>
      <w:r w:rsidRPr="001E133A">
        <w:rPr>
          <w:sz w:val="28"/>
        </w:rPr>
        <w:t>/* [NAME OF COMPUTER] */</w:t>
      </w:r>
    </w:p>
    <w:p w14:paraId="6EBC9F34" w14:textId="23E169B2" w:rsidR="001E133A" w:rsidRPr="001E133A" w:rsidRDefault="001E133A" w:rsidP="001E133A">
      <w:pPr>
        <w:rPr>
          <w:sz w:val="28"/>
        </w:rPr>
      </w:pPr>
      <w:r>
        <w:rPr>
          <w:sz w:val="28"/>
        </w:rPr>
        <w:t xml:space="preserve">SOURCE LANGUAGE    </w:t>
      </w:r>
      <w:r w:rsidRPr="001E133A">
        <w:rPr>
          <w:sz w:val="28"/>
        </w:rPr>
        <w:t>/* PYTHON 3.10 */</w:t>
      </w:r>
    </w:p>
    <w:p w14:paraId="55346F26" w14:textId="157425F8" w:rsidR="001E133A" w:rsidRPr="001E133A" w:rsidRDefault="001E133A" w:rsidP="001E133A">
      <w:pPr>
        <w:rPr>
          <w:sz w:val="28"/>
        </w:rPr>
      </w:pPr>
      <w:r>
        <w:rPr>
          <w:sz w:val="28"/>
        </w:rPr>
        <w:t xml:space="preserve">OPERATING SYSTEM   </w:t>
      </w:r>
      <w:r w:rsidRPr="001E133A">
        <w:rPr>
          <w:sz w:val="28"/>
        </w:rPr>
        <w:t>/* UBUNTU 22.04 LTS / WINDOWS 11 PRO */</w:t>
      </w:r>
    </w:p>
    <w:p w14:paraId="73AD7E58" w14:textId="4FBA4F4B" w:rsidR="001E133A" w:rsidRDefault="001E133A" w:rsidP="001E133A">
      <w:pPr>
        <w:rPr>
          <w:sz w:val="28"/>
        </w:rPr>
      </w:pPr>
      <w:r w:rsidRPr="001E133A">
        <w:rPr>
          <w:sz w:val="28"/>
        </w:rPr>
        <w:t xml:space="preserve">TOOLS USED            </w:t>
      </w:r>
      <w:r w:rsidR="002C20EA">
        <w:rPr>
          <w:sz w:val="28"/>
        </w:rPr>
        <w:t xml:space="preserve">     </w:t>
      </w:r>
      <w:r w:rsidRPr="001E133A">
        <w:rPr>
          <w:sz w:val="28"/>
        </w:rPr>
        <w:t>/* PYTORCH, FIREBASE, TESSERACT OCR, REACT.JS */</w:t>
      </w:r>
    </w:p>
    <w:p w14:paraId="61D4F38C" w14:textId="77777777" w:rsidR="001E133A" w:rsidRDefault="001E133A" w:rsidP="00C639F1">
      <w:pPr>
        <w:rPr>
          <w:sz w:val="28"/>
        </w:rPr>
      </w:pPr>
    </w:p>
    <w:p w14:paraId="41902C2F" w14:textId="77777777" w:rsidR="001E133A" w:rsidRDefault="001E133A" w:rsidP="00C639F1">
      <w:pPr>
        <w:rPr>
          <w:sz w:val="28"/>
        </w:rPr>
      </w:pPr>
    </w:p>
    <w:p w14:paraId="52482221" w14:textId="77777777" w:rsidR="00C639F1" w:rsidRDefault="00C639F1" w:rsidP="00C639F1">
      <w:pPr>
        <w:rPr>
          <w:sz w:val="28"/>
        </w:rPr>
      </w:pPr>
    </w:p>
    <w:p w14:paraId="345230FE" w14:textId="77777777" w:rsidR="00C639F1" w:rsidRDefault="00C639F1" w:rsidP="00C639F1">
      <w:pPr>
        <w:rPr>
          <w:sz w:val="28"/>
        </w:rPr>
      </w:pPr>
    </w:p>
    <w:p w14:paraId="0143AD5A" w14:textId="0ECC0F79" w:rsidR="00C639F1" w:rsidRDefault="00C639F1" w:rsidP="001E133A">
      <w:pPr>
        <w:rPr>
          <w:rFonts w:ascii="Arial" w:hAnsi="Arial" w:cs="Arial"/>
          <w:b/>
          <w:bCs/>
          <w:sz w:val="44"/>
        </w:rPr>
      </w:pPr>
      <w:r>
        <w:rPr>
          <w:rFonts w:ascii="Arial" w:hAnsi="Arial" w:cs="Arial"/>
          <w:b/>
          <w:bCs/>
          <w:sz w:val="44"/>
        </w:rPr>
        <w:t xml:space="preserve">ABSTRACT </w:t>
      </w:r>
    </w:p>
    <w:p w14:paraId="1C5E079A" w14:textId="77777777" w:rsidR="00C639F1" w:rsidRDefault="00C639F1" w:rsidP="00C639F1">
      <w:pPr>
        <w:rPr>
          <w:sz w:val="28"/>
        </w:rPr>
      </w:pPr>
    </w:p>
    <w:p w14:paraId="4DE60326" w14:textId="77777777" w:rsidR="00361CED" w:rsidRPr="001E133A" w:rsidRDefault="00361CED" w:rsidP="00361CED">
      <w:pPr>
        <w:spacing w:before="100" w:beforeAutospacing="1" w:after="100" w:afterAutospacing="1"/>
        <w:rPr>
          <w:rFonts w:ascii="Times New Roman" w:hAnsi="Times New Roman" w:cs="Times New Roman"/>
          <w:sz w:val="28"/>
          <w:szCs w:val="28"/>
        </w:rPr>
      </w:pP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MedGPT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is an AI-powered medical </w:t>
      </w:r>
      <w:proofErr w:type="spellStart"/>
      <w:r w:rsidRPr="001E133A">
        <w:rPr>
          <w:rFonts w:ascii="Times New Roman" w:hAnsi="Times New Roman" w:cs="Times New Roman"/>
          <w:sz w:val="28"/>
          <w:szCs w:val="28"/>
        </w:rPr>
        <w:t>chatbot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designed to assist patients and medical students by providing accurate medical information, processing documents/images, and improving responses through Reinforcement Learning with Human Feedback (RLHF). The system leverages transformer-based models fine-tuned on authenticated datasets like </w:t>
      </w: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PubMedQA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to ensure reliability. Key functionalities include natural language Q&amp;A, OCR-based document processing, and continuous learning via RLHF. Implemented using </w:t>
      </w: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PyTorch</w:t>
      </w:r>
      <w:proofErr w:type="spellEnd"/>
      <w:r w:rsidRPr="001E133A">
        <w:rPr>
          <w:rFonts w:ascii="Times New Roman" w:hAnsi="Times New Roman" w:cs="Times New Roman"/>
          <w:b/>
          <w:sz w:val="28"/>
          <w:szCs w:val="28"/>
        </w:rPr>
        <w:t xml:space="preserve">, </w:t>
      </w:r>
      <w:proofErr w:type="spellStart"/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TensorFlow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, and </w:t>
      </w:r>
      <w:r w:rsidRPr="001E133A">
        <w:rPr>
          <w:rStyle w:val="Strong"/>
          <w:rFonts w:ascii="Times New Roman" w:hAnsi="Times New Roman" w:cs="Times New Roman"/>
          <w:b w:val="0"/>
          <w:sz w:val="28"/>
          <w:szCs w:val="28"/>
        </w:rPr>
        <w:t>Firebase</w:t>
      </w:r>
      <w:r w:rsidRPr="001E133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1E133A">
        <w:rPr>
          <w:rFonts w:ascii="Times New Roman" w:hAnsi="Times New Roman" w:cs="Times New Roman"/>
          <w:sz w:val="28"/>
          <w:szCs w:val="28"/>
        </w:rPr>
        <w:lastRenderedPageBreak/>
        <w:t>MedGPT</w:t>
      </w:r>
      <w:proofErr w:type="spellEnd"/>
      <w:r w:rsidRPr="001E133A">
        <w:rPr>
          <w:rFonts w:ascii="Times New Roman" w:hAnsi="Times New Roman" w:cs="Times New Roman"/>
          <w:sz w:val="28"/>
          <w:szCs w:val="28"/>
        </w:rPr>
        <w:t xml:space="preserve"> aims to enhance telemedicine and medical education through scalable, secure, and context-aware AI support.</w:t>
      </w:r>
    </w:p>
    <w:p w14:paraId="307C9838" w14:textId="77777777" w:rsidR="00C639F1" w:rsidRPr="001E133A" w:rsidRDefault="00C639F1" w:rsidP="00C639F1">
      <w:pPr>
        <w:pStyle w:val="BodyText"/>
        <w:spacing w:line="360" w:lineRule="auto"/>
        <w:jc w:val="both"/>
        <w:rPr>
          <w:szCs w:val="28"/>
        </w:rPr>
      </w:pPr>
    </w:p>
    <w:p w14:paraId="36E87150" w14:textId="4AF7CBB1" w:rsidR="00C639F1" w:rsidRDefault="00C639F1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65887645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E4FE328" w14:textId="0D8198E7" w:rsidR="00BF64E1" w:rsidRPr="00E65CA5" w:rsidRDefault="00751921" w:rsidP="00751921">
          <w:pPr>
            <w:pStyle w:val="TOCHeading"/>
            <w:jc w:val="center"/>
            <w:rPr>
              <w:rFonts w:ascii="Arial" w:hAnsi="Arial" w:cs="Arial"/>
              <w:color w:val="000000" w:themeColor="text1"/>
              <w:sz w:val="44"/>
              <w:szCs w:val="44"/>
            </w:rPr>
          </w:pPr>
          <w:r w:rsidRPr="00E65CA5">
            <w:rPr>
              <w:rFonts w:ascii="Arial" w:hAnsi="Arial" w:cs="Arial"/>
              <w:color w:val="000000" w:themeColor="text1"/>
              <w:sz w:val="44"/>
              <w:szCs w:val="44"/>
            </w:rPr>
            <w:t>TABLE OF CONTENS</w:t>
          </w:r>
        </w:p>
        <w:p w14:paraId="29CA27E2" w14:textId="227186FD" w:rsidR="007B1E60" w:rsidRPr="007B1E60" w:rsidRDefault="00BF64E1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93644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0C18F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</w:hyperlink>
        </w:p>
        <w:p w14:paraId="4B68E557" w14:textId="557DDF65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4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ystem 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0C18F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</w:hyperlink>
        </w:p>
        <w:p w14:paraId="12330516" w14:textId="0A0857A2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4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Background of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0C18FD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</w:hyperlink>
        </w:p>
        <w:p w14:paraId="4A56E599" w14:textId="71898C4C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4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bjectives of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6936449 \h </w:instrTex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  <w:r w:rsidR="000C18FD">
            <w:rPr>
              <w:rFonts w:ascii="Times New Roman" w:hAnsi="Times New Roman" w:cs="Times New Roman"/>
              <w:noProof/>
              <w:sz w:val="24"/>
              <w:szCs w:val="24"/>
            </w:rPr>
            <w:t>3-14</w:t>
          </w:r>
          <w:bookmarkStart w:id="0" w:name="_GoBack"/>
          <w:bookmarkEnd w:id="0"/>
        </w:p>
        <w:p w14:paraId="02B2F8CD" w14:textId="624A0817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1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ignificance of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</w:hyperlink>
        </w:p>
        <w:p w14:paraId="26FF7843" w14:textId="3B60667A" w:rsidR="007B1E60" w:rsidRPr="007B1E60" w:rsidRDefault="008019A7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REQUIREMENT SPECIFICATION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31B56721" w14:textId="7994793E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Scope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17421DBB" w14:textId="1AB8593C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Descrip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5E7B4003" w14:textId="27244C6C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Perspective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</w:hyperlink>
        </w:p>
        <w:p w14:paraId="39538BF5" w14:textId="7A8E751F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roduct Functionality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-4</w:t>
            </w:r>
          </w:hyperlink>
        </w:p>
        <w:p w14:paraId="552CF9D0" w14:textId="3F0CE2BE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Users and Characteristic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-5</w:t>
            </w:r>
          </w:hyperlink>
        </w:p>
        <w:p w14:paraId="3978892A" w14:textId="3A5A6E3B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2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perating Environme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-6</w:t>
            </w:r>
          </w:hyperlink>
        </w:p>
        <w:p w14:paraId="6032D99C" w14:textId="66011799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pecific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</w:hyperlink>
        </w:p>
        <w:p w14:paraId="19D32F35" w14:textId="5562508F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5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Functional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-10</w:t>
            </w:r>
          </w:hyperlink>
        </w:p>
        <w:p w14:paraId="55C6CF8E" w14:textId="5EAE57EE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Behavioral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</w:hyperlink>
        </w:p>
        <w:p w14:paraId="4715697B" w14:textId="27170B82" w:rsid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693646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External Interface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-14</w:t>
            </w:r>
          </w:hyperlink>
        </w:p>
        <w:p w14:paraId="66925A2C" w14:textId="0CBAE3F3" w:rsidR="001A03B3" w:rsidRPr="001A03B3" w:rsidRDefault="008019A7" w:rsidP="001A03B3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6936461" w:history="1">
            <w:r w:rsidR="001A03B3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3.3</w:t>
            </w:r>
            <w:r w:rsidR="001A03B3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1A03B3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ther Interfaces</w:t>
            </w:r>
            <w:r w:rsidR="001A03B3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</w:hyperlink>
          <w:r w:rsidR="001A03B3">
            <w:rPr>
              <w:rFonts w:ascii="Times New Roman" w:hAnsi="Times New Roman" w:cs="Times New Roman"/>
              <w:noProof/>
              <w:sz w:val="24"/>
              <w:szCs w:val="24"/>
            </w:rPr>
            <w:t>-15</w:t>
          </w:r>
        </w:p>
        <w:p w14:paraId="1B7C66EE" w14:textId="7064E36F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Non-functional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</w:hyperlink>
        </w:p>
        <w:p w14:paraId="0E858ABC" w14:textId="71B2CDE4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Performance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-17</w:t>
            </w:r>
          </w:hyperlink>
        </w:p>
        <w:p w14:paraId="342812B5" w14:textId="3185E450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afety and Security Requirement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-18</w:t>
            </w:r>
          </w:hyperlink>
        </w:p>
        <w:p w14:paraId="00627D61" w14:textId="77DDCF13" w:rsidR="007B1E60" w:rsidRPr="007B1E60" w:rsidRDefault="008019A7" w:rsidP="007B1E60">
          <w:pPr>
            <w:pStyle w:val="TOC3"/>
            <w:tabs>
              <w:tab w:val="left" w:pos="132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2.4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oftware Quality Attribute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8-19</w:t>
            </w:r>
          </w:hyperlink>
        </w:p>
        <w:p w14:paraId="5D709AA0" w14:textId="170C5BB3" w:rsidR="007B1E60" w:rsidRPr="007B1E60" w:rsidRDefault="008019A7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SIGN SPECIFICATION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</w:hyperlink>
        </w:p>
        <w:p w14:paraId="43E8C24B" w14:textId="764D447C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</w:hyperlink>
        </w:p>
        <w:p w14:paraId="53729B20" w14:textId="4ED6D612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Composite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0</w:t>
            </w:r>
          </w:hyperlink>
        </w:p>
        <w:p w14:paraId="6EB5F955" w14:textId="69CDED13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6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Logical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1</w:t>
            </w:r>
          </w:hyperlink>
        </w:p>
        <w:p w14:paraId="562B227F" w14:textId="34554E26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formation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2</w:t>
            </w:r>
          </w:hyperlink>
        </w:p>
        <w:p w14:paraId="4FD73C46" w14:textId="75B2617F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5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eraction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</w:hyperlink>
        </w:p>
        <w:p w14:paraId="0F3036FA" w14:textId="310DC6FA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6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State Dynamics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4</w:t>
            </w:r>
          </w:hyperlink>
        </w:p>
        <w:p w14:paraId="47B9DDBA" w14:textId="5AE7669D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3.7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Algorithmic Viewpoint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5</w:t>
            </w:r>
          </w:hyperlink>
        </w:p>
        <w:p w14:paraId="407BF84B" w14:textId="2CE4A195" w:rsidR="007B1E60" w:rsidRPr="007B1E60" w:rsidRDefault="008019A7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VELOPMENT AND TOOL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</w:hyperlink>
        </w:p>
        <w:p w14:paraId="6EF13946" w14:textId="5979B897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</w:hyperlink>
        </w:p>
        <w:p w14:paraId="372F1F14" w14:textId="2489DA8E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velopment Pla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6</w:t>
            </w:r>
          </w:hyperlink>
        </w:p>
        <w:p w14:paraId="25C8046E" w14:textId="235DD0DC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Development Tool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</w:t>
            </w:r>
          </w:hyperlink>
        </w:p>
        <w:p w14:paraId="055EB25A" w14:textId="7A16C0AC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8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4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Conclusion and Future Work/Extensions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7-28</w:t>
            </w:r>
          </w:hyperlink>
        </w:p>
        <w:p w14:paraId="1CECD7A0" w14:textId="1E3002DD" w:rsidR="007B1E60" w:rsidRPr="007B1E60" w:rsidRDefault="008019A7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79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QUALITY ASSURANCE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</w:hyperlink>
        </w:p>
        <w:p w14:paraId="4518E00E" w14:textId="6D3C8FC6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0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9</w:t>
            </w:r>
          </w:hyperlink>
        </w:p>
        <w:p w14:paraId="66584523" w14:textId="77FDA6C2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1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Traceability Matrix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0</w:t>
            </w:r>
          </w:hyperlink>
        </w:p>
        <w:p w14:paraId="63613790" w14:textId="3A8B10E2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2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5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Test Pla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1-35</w:t>
            </w:r>
          </w:hyperlink>
        </w:p>
        <w:p w14:paraId="239D8613" w14:textId="795EFC3B" w:rsidR="007B1E60" w:rsidRPr="007B1E60" w:rsidRDefault="008019A7" w:rsidP="007B1E60">
          <w:pPr>
            <w:pStyle w:val="TOC1"/>
            <w:tabs>
              <w:tab w:val="left" w:pos="44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3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USER MANUAL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6D2D5CEB" w14:textId="20FFC622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4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1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troduc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0052914C" w14:textId="0D91E282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5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2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Hardware/Software Requirements for the System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7A9CAFB4" w14:textId="3824BB23" w:rsidR="007B1E60" w:rsidRP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56936486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3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Installation guide for Application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6</w:t>
            </w:r>
          </w:hyperlink>
        </w:p>
        <w:p w14:paraId="680D74D7" w14:textId="58D43CA0" w:rsidR="007B1E60" w:rsidRDefault="008019A7" w:rsidP="007B1E6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eastAsiaTheme="minorEastAsia"/>
              <w:noProof/>
            </w:rPr>
          </w:pPr>
          <w:hyperlink w:anchor="_Toc56936487" w:history="1"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6.4</w:t>
            </w:r>
            <w:r w:rsidR="007B1E60" w:rsidRPr="007B1E60">
              <w:rPr>
                <w:rFonts w:ascii="Times New Roman" w:eastAsiaTheme="minorEastAsia" w:hAnsi="Times New Roman" w:cs="Times New Roman"/>
                <w:noProof/>
                <w:sz w:val="24"/>
                <w:szCs w:val="24"/>
              </w:rPr>
              <w:tab/>
            </w:r>
            <w:r w:rsidR="007B1E60" w:rsidRPr="007B1E60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  <w:lang w:bidi="he-IL"/>
              </w:rPr>
              <w:t>Operating Manual</w:t>
            </w:r>
            <w:r w:rsidR="007B1E60" w:rsidRPr="007B1E60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A03B3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7-40</w:t>
            </w:r>
          </w:hyperlink>
        </w:p>
        <w:p w14:paraId="67484C45" w14:textId="484A93D8" w:rsidR="00BF64E1" w:rsidRDefault="00BF64E1">
          <w:r>
            <w:rPr>
              <w:b/>
              <w:bCs/>
              <w:noProof/>
            </w:rPr>
            <w:fldChar w:fldCharType="end"/>
          </w:r>
        </w:p>
      </w:sdtContent>
    </w:sdt>
    <w:p w14:paraId="5BA2F00C" w14:textId="7E2A8DCF" w:rsidR="00C639F1" w:rsidRDefault="00C639F1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14DFD54D" w14:textId="77777777" w:rsidR="007B1E60" w:rsidRDefault="007B1E60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6A06B5C0" w14:textId="79A4EBFA" w:rsidR="00047AA7" w:rsidRDefault="00047AA7" w:rsidP="009436B5">
      <w:pPr>
        <w:spacing w:after="24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47AA7">
        <w:rPr>
          <w:rFonts w:ascii="Times New Roman" w:hAnsi="Times New Roman" w:cs="Times New Roman"/>
          <w:b/>
          <w:bCs/>
          <w:sz w:val="36"/>
          <w:szCs w:val="36"/>
        </w:rPr>
        <w:lastRenderedPageBreak/>
        <w:t>L</w:t>
      </w:r>
      <w:r>
        <w:rPr>
          <w:rFonts w:ascii="Times New Roman" w:hAnsi="Times New Roman" w:cs="Times New Roman"/>
          <w:b/>
          <w:bCs/>
          <w:sz w:val="36"/>
          <w:szCs w:val="36"/>
        </w:rPr>
        <w:t>IST OF FIGURES</w:t>
      </w:r>
    </w:p>
    <w:p w14:paraId="46FDC29E" w14:textId="629A0761" w:rsidR="0019153A" w:rsidRDefault="008019A7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2.3.2</w:t>
        </w:r>
        <w:r w:rsidR="0019153A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 xml:space="preserve"> Behavioural Requirements</w:t>
        </w:r>
        <w:r w:rsidR="0019153A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10</w:t>
        </w:r>
      </w:hyperlink>
    </w:p>
    <w:p w14:paraId="60703FB2" w14:textId="14EF780B" w:rsidR="001A03B3" w:rsidRDefault="008019A7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2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 xml:space="preserve"> Composite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0</w:t>
        </w:r>
      </w:hyperlink>
    </w:p>
    <w:p w14:paraId="4D486874" w14:textId="2F03E209" w:rsidR="001A03B3" w:rsidRDefault="008019A7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3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 xml:space="preserve"> Logical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1</w:t>
        </w:r>
      </w:hyperlink>
    </w:p>
    <w:p w14:paraId="6DDC0D58" w14:textId="6C456FCC" w:rsidR="001A03B3" w:rsidRDefault="008019A7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4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Information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2</w:t>
        </w:r>
      </w:hyperlink>
    </w:p>
    <w:p w14:paraId="2DF8D5B1" w14:textId="041C2D56" w:rsidR="001A03B3" w:rsidRDefault="008019A7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5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Interaction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3</w:t>
        </w:r>
      </w:hyperlink>
    </w:p>
    <w:p w14:paraId="3E2AB05B" w14:textId="59F658AE" w:rsidR="001A03B3" w:rsidRDefault="008019A7" w:rsidP="001A03B3">
      <w:pPr>
        <w:pStyle w:val="TableofFigures"/>
        <w:tabs>
          <w:tab w:val="right" w:leader="dot" w:pos="8297"/>
        </w:tabs>
        <w:rPr>
          <w:noProof/>
        </w:rPr>
      </w:pPr>
      <w:hyperlink w:anchor="_Toc75255004" w:history="1"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Figure 3.6</w:t>
        </w:r>
        <w:r w:rsidR="001A03B3" w:rsidRPr="0019153A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:</w:t>
        </w:r>
        <w:r w:rsidR="001A03B3">
          <w:rPr>
            <w:rStyle w:val="Hyperlink"/>
            <w:rFonts w:asciiTheme="majorBidi" w:hAnsiTheme="majorBidi" w:cstheme="majorBidi"/>
            <w:noProof/>
            <w:color w:val="auto"/>
            <w:u w:val="none"/>
          </w:rPr>
          <w:t>State Dynamics Viewpoint</w:t>
        </w:r>
        <w:r w:rsidR="001A03B3" w:rsidRPr="0019153A">
          <w:rPr>
            <w:noProof/>
            <w:webHidden/>
          </w:rPr>
          <w:tab/>
        </w:r>
        <w:r w:rsidR="001A03B3">
          <w:rPr>
            <w:noProof/>
            <w:webHidden/>
          </w:rPr>
          <w:t>24</w:t>
        </w:r>
      </w:hyperlink>
    </w:p>
    <w:p w14:paraId="48BF0119" w14:textId="4CC08DF9" w:rsidR="001A03B3" w:rsidRPr="001A03B3" w:rsidRDefault="00DA1A12" w:rsidP="001A03B3">
      <w:r>
        <w:t xml:space="preserve">Figure 6.4.2:Part </w:t>
      </w:r>
      <w:r w:rsidR="001A03B3">
        <w:t xml:space="preserve">of Core operations(Upload </w:t>
      </w:r>
      <w:r>
        <w:t xml:space="preserve">Flow)……………………………………………………………. </w:t>
      </w:r>
      <w:r w:rsidR="001A03B3">
        <w:t>38</w:t>
      </w:r>
    </w:p>
    <w:p w14:paraId="1E776B3B" w14:textId="77777777" w:rsidR="00047AA7" w:rsidRDefault="00047AA7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66598029" w14:textId="37AC9270" w:rsidR="00047AA7" w:rsidRDefault="00C7660D" w:rsidP="00C7660D">
      <w:pPr>
        <w:tabs>
          <w:tab w:val="left" w:pos="3109"/>
          <w:tab w:val="center" w:pos="4680"/>
        </w:tabs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ab/>
      </w:r>
      <w:r>
        <w:rPr>
          <w:rFonts w:ascii="Times New Roman" w:hAnsi="Times New Roman" w:cs="Times New Roman"/>
          <w:b/>
          <w:bCs/>
          <w:sz w:val="36"/>
          <w:szCs w:val="36"/>
        </w:rPr>
        <w:tab/>
      </w:r>
      <w:r w:rsidR="00047AA7" w:rsidRPr="00047AA7">
        <w:rPr>
          <w:rFonts w:ascii="Times New Roman" w:hAnsi="Times New Roman" w:cs="Times New Roman"/>
          <w:b/>
          <w:bCs/>
          <w:sz w:val="36"/>
          <w:szCs w:val="36"/>
        </w:rPr>
        <w:t>L</w:t>
      </w:r>
      <w:r w:rsidR="00047AA7">
        <w:rPr>
          <w:rFonts w:ascii="Times New Roman" w:hAnsi="Times New Roman" w:cs="Times New Roman"/>
          <w:b/>
          <w:bCs/>
          <w:sz w:val="36"/>
          <w:szCs w:val="36"/>
        </w:rPr>
        <w:t>IST OF TABLES</w:t>
      </w:r>
    </w:p>
    <w:p w14:paraId="2923EFD9" w14:textId="3024A9BF" w:rsidR="00035D30" w:rsidRPr="00035D30" w:rsidRDefault="00035D30" w:rsidP="00035D30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Table 2.1: </w:t>
      </w:r>
      <w:r w:rsidR="001A03B3">
        <w:rPr>
          <w:rStyle w:val="Hyperlink"/>
          <w:rFonts w:asciiTheme="majorBidi" w:hAnsiTheme="majorBidi" w:cstheme="majorBidi"/>
          <w:noProof/>
          <w:color w:val="auto"/>
          <w:u w:val="none"/>
        </w:rPr>
        <w:t>Grantt Chart/Table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 w:rsidR="001A03B3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26</w:t>
      </w:r>
    </w:p>
    <w:p w14:paraId="58567998" w14:textId="161763D5" w:rsidR="001A03B3" w:rsidRPr="00035D30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2 Traceabillity Matrix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0</w:t>
      </w:r>
    </w:p>
    <w:p w14:paraId="0883A832" w14:textId="12C0CA71" w:rsidR="001A03B3" w:rsidRPr="00035D30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1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>:</w:t>
      </w:r>
      <w:r w:rsidRPr="001A03B3">
        <w:rPr>
          <w:color w:val="404040"/>
          <w:szCs w:val="24"/>
        </w:rPr>
        <w:t xml:space="preserve"> </w:t>
      </w:r>
      <w:r w:rsidRPr="001A03B3">
        <w:rPr>
          <w:rStyle w:val="Strong"/>
          <w:b w:val="0"/>
          <w:color w:val="404040"/>
          <w:szCs w:val="24"/>
        </w:rPr>
        <w:t>Test Case for Medical Q&amp;A Functionality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1</w:t>
      </w:r>
    </w:p>
    <w:p w14:paraId="3DD82FD3" w14:textId="20463726" w:rsidR="001A03B3" w:rsidRPr="00035D30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2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>:</w:t>
      </w:r>
      <w:r w:rsidRPr="001A03B3">
        <w:rPr>
          <w:color w:val="404040"/>
          <w:szCs w:val="24"/>
        </w:rPr>
        <w:t xml:space="preserve"> </w:t>
      </w:r>
      <w:r w:rsidRPr="001A03B3">
        <w:rPr>
          <w:rStyle w:val="Strong"/>
          <w:b w:val="0"/>
          <w:color w:val="404040"/>
          <w:szCs w:val="24"/>
        </w:rPr>
        <w:t>Test Case for Document Processing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2</w:t>
      </w:r>
    </w:p>
    <w:p w14:paraId="3B143040" w14:textId="62B9F93D" w:rsidR="001A03B3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3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: </w:t>
      </w:r>
      <w:r w:rsidRPr="001A03B3">
        <w:rPr>
          <w:rStyle w:val="Strong"/>
          <w:b w:val="0"/>
          <w:color w:val="404040"/>
          <w:szCs w:val="24"/>
        </w:rPr>
        <w:t>Test Case for RLHF Implementation</w:t>
      </w:r>
      <w:r w:rsidRPr="00035D30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..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ab/>
        <w:t>33</w:t>
      </w:r>
    </w:p>
    <w:p w14:paraId="26EBE606" w14:textId="2D0342EF" w:rsidR="001A03B3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4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: </w:t>
      </w:r>
      <w:r w:rsidRPr="001A03B3">
        <w:rPr>
          <w:rStyle w:val="Strong"/>
          <w:b w:val="0"/>
          <w:color w:val="404040"/>
          <w:szCs w:val="24"/>
        </w:rPr>
        <w:t>Test Case for HIPAA Compliance</w:t>
      </w:r>
      <w:r w:rsidRPr="001A03B3"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………………………………………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.       34</w:t>
      </w:r>
    </w:p>
    <w:p w14:paraId="7A8D713D" w14:textId="1DBA3236" w:rsidR="001A03B3" w:rsidRDefault="001A03B3" w:rsidP="001A03B3">
      <w:pPr>
        <w:pStyle w:val="TableofFigures"/>
        <w:tabs>
          <w:tab w:val="right" w:leader="dot" w:pos="8297"/>
        </w:tabs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</w:pPr>
      <w:r>
        <w:rPr>
          <w:rStyle w:val="Hyperlink"/>
          <w:rFonts w:asciiTheme="majorBidi" w:hAnsiTheme="majorBidi" w:cstheme="majorBidi"/>
          <w:noProof/>
          <w:color w:val="auto"/>
          <w:u w:val="none"/>
        </w:rPr>
        <w:t>Table 5.3.5</w:t>
      </w:r>
      <w:r w:rsidRPr="00035D30">
        <w:rPr>
          <w:rStyle w:val="Hyperlink"/>
          <w:rFonts w:asciiTheme="majorBidi" w:hAnsiTheme="majorBidi" w:cstheme="majorBidi"/>
          <w:noProof/>
          <w:color w:val="auto"/>
          <w:u w:val="none"/>
        </w:rPr>
        <w:t xml:space="preserve">: </w:t>
      </w:r>
      <w:r w:rsidRPr="001A03B3">
        <w:rPr>
          <w:rStyle w:val="Strong"/>
          <w:b w:val="0"/>
          <w:color w:val="404040"/>
          <w:szCs w:val="24"/>
        </w:rPr>
        <w:t>Test Case for Response Tim</w:t>
      </w:r>
      <w:r>
        <w:rPr>
          <w:rStyle w:val="Strong"/>
          <w:bCs w:val="0"/>
          <w:color w:val="404040"/>
          <w:szCs w:val="24"/>
        </w:rPr>
        <w:t>e</w:t>
      </w:r>
      <w:r w:rsidRPr="001A03B3">
        <w:rPr>
          <w:rStyle w:val="Strong"/>
          <w:b w:val="0"/>
          <w:bCs w:val="0"/>
          <w:color w:val="404040"/>
          <w:szCs w:val="24"/>
        </w:rPr>
        <w:t>………………………………………………</w:t>
      </w:r>
      <w:r>
        <w:rPr>
          <w:rStyle w:val="Strong"/>
          <w:b w:val="0"/>
          <w:bCs w:val="0"/>
          <w:color w:val="404040"/>
          <w:szCs w:val="24"/>
        </w:rPr>
        <w:t xml:space="preserve">    </w:t>
      </w:r>
      <w:r>
        <w:rPr>
          <w:rStyle w:val="Hyperlink"/>
          <w:rFonts w:asciiTheme="majorBidi" w:hAnsiTheme="majorBidi" w:cstheme="majorBidi"/>
          <w:noProof/>
          <w:webHidden/>
          <w:color w:val="auto"/>
          <w:u w:val="none"/>
        </w:rPr>
        <w:t>35</w:t>
      </w:r>
    </w:p>
    <w:p w14:paraId="230CF727" w14:textId="712B979F" w:rsidR="001A03B3" w:rsidRPr="001A03B3" w:rsidRDefault="001A03B3" w:rsidP="001A03B3">
      <w:bookmarkStart w:id="1" w:name="_Toc379149706"/>
      <w:bookmarkStart w:id="2" w:name="_Toc56933032"/>
      <w:bookmarkStart w:id="3" w:name="_Toc56936485"/>
      <w:r>
        <w:rPr>
          <w:rFonts w:ascii="Times New Roman" w:hAnsi="Times New Roman" w:cs="Times New Roman"/>
        </w:rPr>
        <w:t xml:space="preserve">Table 6.2.1:    </w:t>
      </w:r>
      <w:r w:rsidRPr="00B94F27">
        <w:rPr>
          <w:rFonts w:ascii="Times New Roman" w:hAnsi="Times New Roman" w:cs="Times New Roman"/>
        </w:rPr>
        <w:t>Hardwar</w:t>
      </w:r>
      <w:r>
        <w:rPr>
          <w:rFonts w:ascii="Times New Roman" w:hAnsi="Times New Roman" w:cs="Times New Roman"/>
        </w:rPr>
        <w:t>e/Software</w:t>
      </w:r>
      <w:bookmarkEnd w:id="1"/>
      <w:bookmarkEnd w:id="2"/>
      <w:bookmarkEnd w:id="3"/>
      <w:r>
        <w:rPr>
          <w:rFonts w:ascii="Times New Roman" w:hAnsi="Times New Roman" w:cs="Times New Roman"/>
        </w:rPr>
        <w:t xml:space="preserve"> requirements for system……………………………………        36</w:t>
      </w:r>
    </w:p>
    <w:p w14:paraId="36C19358" w14:textId="6BFAD404" w:rsidR="00F075B4" w:rsidRPr="00B12494" w:rsidRDefault="00F075B4" w:rsidP="00F57A0A">
      <w:pPr>
        <w:rPr>
          <w:rFonts w:ascii="Times New Roman" w:hAnsi="Times New Roman" w:cs="Times New Roman"/>
          <w:b/>
          <w:bCs/>
          <w:sz w:val="36"/>
          <w:szCs w:val="36"/>
        </w:rPr>
      </w:pPr>
    </w:p>
    <w:sectPr w:rsidR="00F075B4" w:rsidRPr="00B12494" w:rsidSect="0028633D">
      <w:footerReference w:type="default" r:id="rId9"/>
      <w:pgSz w:w="12240" w:h="15840"/>
      <w:pgMar w:top="1440" w:right="1440" w:bottom="1440" w:left="1440" w:header="720" w:footer="720" w:gutter="0"/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FA4D3C" w14:textId="77777777" w:rsidR="008019A7" w:rsidRDefault="008019A7" w:rsidP="00BF64E1">
      <w:r>
        <w:separator/>
      </w:r>
    </w:p>
  </w:endnote>
  <w:endnote w:type="continuationSeparator" w:id="0">
    <w:p w14:paraId="3CCE155A" w14:textId="77777777" w:rsidR="008019A7" w:rsidRDefault="008019A7" w:rsidP="00BF64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01833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5EDEAC" w14:textId="6A9FC25E" w:rsidR="006C6B83" w:rsidRDefault="006C6B8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C610E">
          <w:rPr>
            <w:noProof/>
          </w:rPr>
          <w:t>viii</w:t>
        </w:r>
        <w:r>
          <w:rPr>
            <w:noProof/>
          </w:rPr>
          <w:fldChar w:fldCharType="end"/>
        </w:r>
      </w:p>
    </w:sdtContent>
  </w:sdt>
  <w:p w14:paraId="2F42AB26" w14:textId="77777777" w:rsidR="0028633D" w:rsidRDefault="0028633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E75635" w14:textId="77777777" w:rsidR="008019A7" w:rsidRDefault="008019A7" w:rsidP="00BF64E1">
      <w:r>
        <w:separator/>
      </w:r>
    </w:p>
  </w:footnote>
  <w:footnote w:type="continuationSeparator" w:id="0">
    <w:p w14:paraId="5B59C0FA" w14:textId="77777777" w:rsidR="008019A7" w:rsidRDefault="008019A7" w:rsidP="00BF6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04B0567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Arial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" w:hAnsi="Arial" w:cs="Arial" w:hint="default"/>
        <w:b/>
        <w:bCs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4F43CEF"/>
    <w:multiLevelType w:val="multilevel"/>
    <w:tmpl w:val="9FD43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FD1273"/>
    <w:multiLevelType w:val="hybridMultilevel"/>
    <w:tmpl w:val="E12277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56587E"/>
    <w:multiLevelType w:val="hybridMultilevel"/>
    <w:tmpl w:val="3F668FC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43DBE"/>
    <w:multiLevelType w:val="multilevel"/>
    <w:tmpl w:val="AB9AA234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DC0678A"/>
    <w:multiLevelType w:val="multilevel"/>
    <w:tmpl w:val="B89A78A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5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abstractNum w:abstractNumId="6" w15:restartNumberingAfterBreak="0">
    <w:nsid w:val="4FBE76F3"/>
    <w:multiLevelType w:val="hybridMultilevel"/>
    <w:tmpl w:val="1EB69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326EAC"/>
    <w:multiLevelType w:val="hybridMultilevel"/>
    <w:tmpl w:val="FDCA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A7079"/>
    <w:multiLevelType w:val="hybridMultilevel"/>
    <w:tmpl w:val="3D3A6E8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74E00676"/>
    <w:multiLevelType w:val="hybridMultilevel"/>
    <w:tmpl w:val="2AFC68D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90E6A58"/>
    <w:multiLevelType w:val="multilevel"/>
    <w:tmpl w:val="03BEE84A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46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4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880" w:hanging="216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8"/>
  </w:num>
  <w:num w:numId="6">
    <w:abstractNumId w:val="9"/>
  </w:num>
  <w:num w:numId="7">
    <w:abstractNumId w:val="6"/>
  </w:num>
  <w:num w:numId="8">
    <w:abstractNumId w:val="5"/>
  </w:num>
  <w:num w:numId="9">
    <w:abstractNumId w:val="10"/>
  </w:num>
  <w:num w:numId="10">
    <w:abstractNumId w:val="7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jc2MzExMTMysTBS0lEKTi0uzszPAykwrAUAajzfwywAAAA="/>
  </w:docVars>
  <w:rsids>
    <w:rsidRoot w:val="00F57A0A"/>
    <w:rsid w:val="00027373"/>
    <w:rsid w:val="000323C5"/>
    <w:rsid w:val="00034080"/>
    <w:rsid w:val="00035D30"/>
    <w:rsid w:val="00040E8A"/>
    <w:rsid w:val="0004742B"/>
    <w:rsid w:val="00047AA7"/>
    <w:rsid w:val="00070A2F"/>
    <w:rsid w:val="000741AE"/>
    <w:rsid w:val="000743EB"/>
    <w:rsid w:val="00093F27"/>
    <w:rsid w:val="000A47EE"/>
    <w:rsid w:val="000A50A7"/>
    <w:rsid w:val="000C18FD"/>
    <w:rsid w:val="000D75BA"/>
    <w:rsid w:val="000E474B"/>
    <w:rsid w:val="001247CF"/>
    <w:rsid w:val="00144DE6"/>
    <w:rsid w:val="0019153A"/>
    <w:rsid w:val="001A03B3"/>
    <w:rsid w:val="001B1538"/>
    <w:rsid w:val="001C50FD"/>
    <w:rsid w:val="001E0637"/>
    <w:rsid w:val="001E133A"/>
    <w:rsid w:val="001F6D22"/>
    <w:rsid w:val="00250F8A"/>
    <w:rsid w:val="00260DD4"/>
    <w:rsid w:val="00281404"/>
    <w:rsid w:val="0028633D"/>
    <w:rsid w:val="002A426B"/>
    <w:rsid w:val="002A676E"/>
    <w:rsid w:val="002A6F12"/>
    <w:rsid w:val="002C20EA"/>
    <w:rsid w:val="002C562A"/>
    <w:rsid w:val="003001B7"/>
    <w:rsid w:val="003400EF"/>
    <w:rsid w:val="00361CED"/>
    <w:rsid w:val="00372E58"/>
    <w:rsid w:val="00383740"/>
    <w:rsid w:val="00385B13"/>
    <w:rsid w:val="00390095"/>
    <w:rsid w:val="00474670"/>
    <w:rsid w:val="00482636"/>
    <w:rsid w:val="00491C65"/>
    <w:rsid w:val="004C5C6F"/>
    <w:rsid w:val="004D4A70"/>
    <w:rsid w:val="0051135F"/>
    <w:rsid w:val="005120DB"/>
    <w:rsid w:val="00526191"/>
    <w:rsid w:val="005271B8"/>
    <w:rsid w:val="005647A8"/>
    <w:rsid w:val="005B6916"/>
    <w:rsid w:val="005D7F76"/>
    <w:rsid w:val="00686F00"/>
    <w:rsid w:val="00694F1C"/>
    <w:rsid w:val="006C6B83"/>
    <w:rsid w:val="006D27A0"/>
    <w:rsid w:val="00751921"/>
    <w:rsid w:val="007B1E60"/>
    <w:rsid w:val="007C2EBB"/>
    <w:rsid w:val="007F0F49"/>
    <w:rsid w:val="007F5B4C"/>
    <w:rsid w:val="008019A7"/>
    <w:rsid w:val="008216D6"/>
    <w:rsid w:val="00836BD9"/>
    <w:rsid w:val="00843AE0"/>
    <w:rsid w:val="0084739A"/>
    <w:rsid w:val="00891D1F"/>
    <w:rsid w:val="008C610E"/>
    <w:rsid w:val="008F1984"/>
    <w:rsid w:val="0090205A"/>
    <w:rsid w:val="00902F4D"/>
    <w:rsid w:val="009323FA"/>
    <w:rsid w:val="009436B5"/>
    <w:rsid w:val="00967152"/>
    <w:rsid w:val="009905AB"/>
    <w:rsid w:val="009A4BE9"/>
    <w:rsid w:val="009B2592"/>
    <w:rsid w:val="009F7671"/>
    <w:rsid w:val="00A11C24"/>
    <w:rsid w:val="00A4056F"/>
    <w:rsid w:val="00A868BD"/>
    <w:rsid w:val="00A87BFF"/>
    <w:rsid w:val="00B12494"/>
    <w:rsid w:val="00B1758B"/>
    <w:rsid w:val="00B17BEE"/>
    <w:rsid w:val="00B419AF"/>
    <w:rsid w:val="00B45B1A"/>
    <w:rsid w:val="00B54524"/>
    <w:rsid w:val="00B94F27"/>
    <w:rsid w:val="00BA1B29"/>
    <w:rsid w:val="00BD26CB"/>
    <w:rsid w:val="00BF64E1"/>
    <w:rsid w:val="00C30C40"/>
    <w:rsid w:val="00C378B1"/>
    <w:rsid w:val="00C42305"/>
    <w:rsid w:val="00C464EE"/>
    <w:rsid w:val="00C639F1"/>
    <w:rsid w:val="00C75C3F"/>
    <w:rsid w:val="00C7660D"/>
    <w:rsid w:val="00CA7BFE"/>
    <w:rsid w:val="00CB532B"/>
    <w:rsid w:val="00CC4D4F"/>
    <w:rsid w:val="00CD0705"/>
    <w:rsid w:val="00CD5F3C"/>
    <w:rsid w:val="00CE4554"/>
    <w:rsid w:val="00CE4DDF"/>
    <w:rsid w:val="00CF20E7"/>
    <w:rsid w:val="00D236E3"/>
    <w:rsid w:val="00D807FD"/>
    <w:rsid w:val="00D84C45"/>
    <w:rsid w:val="00D9636F"/>
    <w:rsid w:val="00DA0D2B"/>
    <w:rsid w:val="00DA1A12"/>
    <w:rsid w:val="00DB0A9C"/>
    <w:rsid w:val="00DC6C5C"/>
    <w:rsid w:val="00DE4BA0"/>
    <w:rsid w:val="00E14C26"/>
    <w:rsid w:val="00E17425"/>
    <w:rsid w:val="00E20E6E"/>
    <w:rsid w:val="00E6551C"/>
    <w:rsid w:val="00E65C63"/>
    <w:rsid w:val="00E65CA5"/>
    <w:rsid w:val="00E841E7"/>
    <w:rsid w:val="00E852BE"/>
    <w:rsid w:val="00E91054"/>
    <w:rsid w:val="00EB0603"/>
    <w:rsid w:val="00EC1264"/>
    <w:rsid w:val="00ED69ED"/>
    <w:rsid w:val="00F035ED"/>
    <w:rsid w:val="00F075B4"/>
    <w:rsid w:val="00F4509A"/>
    <w:rsid w:val="00F52F86"/>
    <w:rsid w:val="00F53D92"/>
    <w:rsid w:val="00F57A0A"/>
    <w:rsid w:val="00F96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5BF30"/>
  <w15:docId w15:val="{EBA4C28A-C92A-46E0-AD8B-E59026A2B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33A"/>
  </w:style>
  <w:style w:type="paragraph" w:styleId="Heading1">
    <w:name w:val="heading 1"/>
    <w:basedOn w:val="Normal"/>
    <w:next w:val="Normal"/>
    <w:link w:val="Heading1Char"/>
    <w:qFormat/>
    <w:rsid w:val="004C5C6F"/>
    <w:pPr>
      <w:keepNext/>
      <w:keepLines/>
      <w:numPr>
        <w:numId w:val="2"/>
      </w:numPr>
      <w:spacing w:before="480" w:after="240" w:line="240" w:lineRule="atLeast"/>
      <w:outlineLvl w:val="0"/>
    </w:pPr>
    <w:rPr>
      <w:rFonts w:ascii="Times" w:eastAsia="Times New Roman" w:hAnsi="Times" w:cs="Times"/>
      <w:b/>
      <w:bCs/>
      <w:kern w:val="28"/>
      <w:sz w:val="36"/>
      <w:szCs w:val="36"/>
      <w:lang w:val="en-CA" w:bidi="he-IL"/>
    </w:rPr>
  </w:style>
  <w:style w:type="paragraph" w:styleId="Heading2">
    <w:name w:val="heading 2"/>
    <w:basedOn w:val="Normal"/>
    <w:next w:val="Normal"/>
    <w:link w:val="Heading2Char"/>
    <w:qFormat/>
    <w:rsid w:val="004C5C6F"/>
    <w:pPr>
      <w:keepNext/>
      <w:keepLines/>
      <w:numPr>
        <w:ilvl w:val="1"/>
        <w:numId w:val="2"/>
      </w:numPr>
      <w:spacing w:before="280" w:after="280" w:line="240" w:lineRule="atLeast"/>
      <w:outlineLvl w:val="1"/>
    </w:pPr>
    <w:rPr>
      <w:rFonts w:ascii="Times" w:eastAsia="Times New Roman" w:hAnsi="Times" w:cs="Times"/>
      <w:b/>
      <w:bCs/>
      <w:sz w:val="28"/>
      <w:szCs w:val="28"/>
      <w:lang w:val="en-CA" w:bidi="he-IL"/>
    </w:rPr>
  </w:style>
  <w:style w:type="paragraph" w:styleId="Heading3">
    <w:name w:val="heading 3"/>
    <w:basedOn w:val="Normal"/>
    <w:next w:val="Normal"/>
    <w:link w:val="Heading3Char"/>
    <w:qFormat/>
    <w:rsid w:val="004C5C6F"/>
    <w:pPr>
      <w:numPr>
        <w:ilvl w:val="2"/>
        <w:numId w:val="2"/>
      </w:numPr>
      <w:spacing w:before="240" w:after="240" w:line="240" w:lineRule="exact"/>
      <w:outlineLvl w:val="2"/>
    </w:pPr>
    <w:rPr>
      <w:rFonts w:ascii="Times" w:eastAsia="Times New Roman" w:hAnsi="Times" w:cs="Times"/>
      <w:b/>
      <w:bCs/>
      <w:sz w:val="24"/>
      <w:szCs w:val="24"/>
      <w:lang w:val="en-CA" w:bidi="he-IL"/>
    </w:rPr>
  </w:style>
  <w:style w:type="paragraph" w:styleId="Heading4">
    <w:name w:val="heading 4"/>
    <w:basedOn w:val="Normal"/>
    <w:next w:val="Normal"/>
    <w:link w:val="Heading4Char"/>
    <w:qFormat/>
    <w:rsid w:val="004C5C6F"/>
    <w:pPr>
      <w:keepNext/>
      <w:numPr>
        <w:ilvl w:val="3"/>
        <w:numId w:val="2"/>
      </w:numPr>
      <w:spacing w:before="240" w:after="60" w:line="220" w:lineRule="exact"/>
      <w:jc w:val="both"/>
      <w:outlineLvl w:val="3"/>
    </w:pPr>
    <w:rPr>
      <w:rFonts w:ascii="Times New Roman" w:eastAsia="Times New Roman" w:hAnsi="Times New Roman" w:cs="Times New Roman"/>
      <w:b/>
      <w:bCs/>
      <w:i/>
      <w:iCs/>
      <w:lang w:val="en-CA" w:bidi="he-IL"/>
    </w:rPr>
  </w:style>
  <w:style w:type="paragraph" w:styleId="Heading5">
    <w:name w:val="heading 5"/>
    <w:basedOn w:val="Normal"/>
    <w:next w:val="Normal"/>
    <w:link w:val="Heading5Char"/>
    <w:qFormat/>
    <w:rsid w:val="004C5C6F"/>
    <w:pPr>
      <w:numPr>
        <w:ilvl w:val="4"/>
        <w:numId w:val="2"/>
      </w:numPr>
      <w:spacing w:before="240" w:after="60" w:line="220" w:lineRule="exact"/>
      <w:jc w:val="both"/>
      <w:outlineLvl w:val="4"/>
    </w:pPr>
    <w:rPr>
      <w:rFonts w:ascii="Arial" w:eastAsia="Times New Roman" w:hAnsi="Arial" w:cs="Arial"/>
      <w:lang w:val="en-CA" w:bidi="he-IL"/>
    </w:rPr>
  </w:style>
  <w:style w:type="paragraph" w:styleId="Heading6">
    <w:name w:val="heading 6"/>
    <w:basedOn w:val="Normal"/>
    <w:next w:val="Normal"/>
    <w:link w:val="Heading6Char"/>
    <w:qFormat/>
    <w:rsid w:val="004C5C6F"/>
    <w:pPr>
      <w:numPr>
        <w:ilvl w:val="5"/>
        <w:numId w:val="2"/>
      </w:numPr>
      <w:spacing w:before="240" w:after="60" w:line="220" w:lineRule="exact"/>
      <w:jc w:val="both"/>
      <w:outlineLvl w:val="5"/>
    </w:pPr>
    <w:rPr>
      <w:rFonts w:ascii="Arial" w:eastAsia="Times New Roman" w:hAnsi="Arial" w:cs="Arial"/>
      <w:i/>
      <w:iCs/>
      <w:lang w:val="en-CA" w:bidi="he-IL"/>
    </w:rPr>
  </w:style>
  <w:style w:type="paragraph" w:styleId="Heading7">
    <w:name w:val="heading 7"/>
    <w:basedOn w:val="Normal"/>
    <w:next w:val="Normal"/>
    <w:link w:val="Heading7Char"/>
    <w:qFormat/>
    <w:rsid w:val="004C5C6F"/>
    <w:pPr>
      <w:numPr>
        <w:ilvl w:val="6"/>
        <w:numId w:val="2"/>
      </w:numPr>
      <w:spacing w:before="240" w:after="60" w:line="220" w:lineRule="exact"/>
      <w:jc w:val="both"/>
      <w:outlineLvl w:val="6"/>
    </w:pPr>
    <w:rPr>
      <w:rFonts w:ascii="Arial" w:eastAsia="Times New Roman" w:hAnsi="Arial" w:cs="Arial"/>
      <w:sz w:val="20"/>
      <w:szCs w:val="20"/>
      <w:lang w:val="en-CA" w:bidi="he-IL"/>
    </w:rPr>
  </w:style>
  <w:style w:type="paragraph" w:styleId="Heading8">
    <w:name w:val="heading 8"/>
    <w:basedOn w:val="Normal"/>
    <w:next w:val="Normal"/>
    <w:link w:val="Heading8Char"/>
    <w:qFormat/>
    <w:rsid w:val="004C5C6F"/>
    <w:pPr>
      <w:numPr>
        <w:ilvl w:val="7"/>
        <w:numId w:val="2"/>
      </w:numPr>
      <w:spacing w:before="240" w:after="60" w:line="220" w:lineRule="exact"/>
      <w:jc w:val="both"/>
      <w:outlineLvl w:val="7"/>
    </w:pPr>
    <w:rPr>
      <w:rFonts w:ascii="Arial" w:eastAsia="Times New Roman" w:hAnsi="Arial" w:cs="Arial"/>
      <w:i/>
      <w:iCs/>
      <w:sz w:val="20"/>
      <w:szCs w:val="20"/>
      <w:lang w:val="en-CA" w:bidi="he-IL"/>
    </w:rPr>
  </w:style>
  <w:style w:type="paragraph" w:styleId="Heading9">
    <w:name w:val="heading 9"/>
    <w:basedOn w:val="Normal"/>
    <w:next w:val="Normal"/>
    <w:link w:val="Heading9Char"/>
    <w:qFormat/>
    <w:rsid w:val="004C5C6F"/>
    <w:pPr>
      <w:numPr>
        <w:ilvl w:val="8"/>
        <w:numId w:val="2"/>
      </w:numPr>
      <w:spacing w:before="240" w:after="60" w:line="220" w:lineRule="exact"/>
      <w:jc w:val="both"/>
      <w:outlineLvl w:val="8"/>
    </w:pPr>
    <w:rPr>
      <w:rFonts w:ascii="Arial" w:eastAsia="Times New Roman" w:hAnsi="Arial" w:cs="Arial"/>
      <w:i/>
      <w:iCs/>
      <w:sz w:val="18"/>
      <w:szCs w:val="18"/>
      <w:lang w:val="en-CA"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F57A0A"/>
    <w:pPr>
      <w:ind w:left="720"/>
      <w:contextualSpacing/>
    </w:pPr>
  </w:style>
  <w:style w:type="paragraph" w:customStyle="1" w:styleId="template">
    <w:name w:val="template"/>
    <w:basedOn w:val="Normal"/>
    <w:rsid w:val="002A676E"/>
    <w:pPr>
      <w:spacing w:line="240" w:lineRule="exact"/>
    </w:pPr>
    <w:rPr>
      <w:rFonts w:ascii="Arial" w:eastAsia="Times New Roman" w:hAnsi="Arial" w:cs="Arial"/>
      <w:i/>
      <w:iCs/>
      <w:lang w:val="en-CA" w:bidi="he-IL"/>
    </w:rPr>
  </w:style>
  <w:style w:type="paragraph" w:styleId="NormalWeb">
    <w:name w:val="Normal (Web)"/>
    <w:basedOn w:val="Normal"/>
    <w:semiHidden/>
    <w:rsid w:val="00040E8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1Char">
    <w:name w:val="Heading 1 Char"/>
    <w:basedOn w:val="DefaultParagraphFont"/>
    <w:link w:val="Heading1"/>
    <w:rsid w:val="004C5C6F"/>
    <w:rPr>
      <w:rFonts w:ascii="Times" w:eastAsia="Times New Roman" w:hAnsi="Times" w:cs="Times"/>
      <w:b/>
      <w:bCs/>
      <w:kern w:val="28"/>
      <w:sz w:val="36"/>
      <w:szCs w:val="36"/>
      <w:lang w:val="en-CA" w:bidi="he-IL"/>
    </w:rPr>
  </w:style>
  <w:style w:type="character" w:customStyle="1" w:styleId="Heading2Char">
    <w:name w:val="Heading 2 Char"/>
    <w:basedOn w:val="DefaultParagraphFont"/>
    <w:link w:val="Heading2"/>
    <w:rsid w:val="004C5C6F"/>
    <w:rPr>
      <w:rFonts w:ascii="Times" w:eastAsia="Times New Roman" w:hAnsi="Times" w:cs="Times"/>
      <w:b/>
      <w:bCs/>
      <w:sz w:val="28"/>
      <w:szCs w:val="28"/>
      <w:lang w:val="en-CA" w:bidi="he-IL"/>
    </w:rPr>
  </w:style>
  <w:style w:type="character" w:customStyle="1" w:styleId="Heading3Char">
    <w:name w:val="Heading 3 Char"/>
    <w:basedOn w:val="DefaultParagraphFont"/>
    <w:link w:val="Heading3"/>
    <w:rsid w:val="004C5C6F"/>
    <w:rPr>
      <w:rFonts w:ascii="Times" w:eastAsia="Times New Roman" w:hAnsi="Times" w:cs="Times"/>
      <w:b/>
      <w:bCs/>
      <w:sz w:val="24"/>
      <w:szCs w:val="24"/>
      <w:lang w:val="en-CA" w:bidi="he-IL"/>
    </w:rPr>
  </w:style>
  <w:style w:type="character" w:customStyle="1" w:styleId="Heading4Char">
    <w:name w:val="Heading 4 Char"/>
    <w:basedOn w:val="DefaultParagraphFont"/>
    <w:link w:val="Heading4"/>
    <w:rsid w:val="004C5C6F"/>
    <w:rPr>
      <w:rFonts w:ascii="Times New Roman" w:eastAsia="Times New Roman" w:hAnsi="Times New Roman" w:cs="Times New Roman"/>
      <w:b/>
      <w:bCs/>
      <w:i/>
      <w:iCs/>
      <w:lang w:val="en-CA" w:bidi="he-IL"/>
    </w:rPr>
  </w:style>
  <w:style w:type="character" w:customStyle="1" w:styleId="Heading5Char">
    <w:name w:val="Heading 5 Char"/>
    <w:basedOn w:val="DefaultParagraphFont"/>
    <w:link w:val="Heading5"/>
    <w:rsid w:val="004C5C6F"/>
    <w:rPr>
      <w:rFonts w:ascii="Arial" w:eastAsia="Times New Roman" w:hAnsi="Arial" w:cs="Arial"/>
      <w:lang w:val="en-CA" w:bidi="he-IL"/>
    </w:rPr>
  </w:style>
  <w:style w:type="character" w:customStyle="1" w:styleId="Heading6Char">
    <w:name w:val="Heading 6 Char"/>
    <w:basedOn w:val="DefaultParagraphFont"/>
    <w:link w:val="Heading6"/>
    <w:rsid w:val="004C5C6F"/>
    <w:rPr>
      <w:rFonts w:ascii="Arial" w:eastAsia="Times New Roman" w:hAnsi="Arial" w:cs="Arial"/>
      <w:i/>
      <w:iCs/>
      <w:lang w:val="en-CA" w:bidi="he-IL"/>
    </w:rPr>
  </w:style>
  <w:style w:type="character" w:customStyle="1" w:styleId="Heading7Char">
    <w:name w:val="Heading 7 Char"/>
    <w:basedOn w:val="DefaultParagraphFont"/>
    <w:link w:val="Heading7"/>
    <w:rsid w:val="004C5C6F"/>
    <w:rPr>
      <w:rFonts w:ascii="Arial" w:eastAsia="Times New Roman" w:hAnsi="Arial" w:cs="Arial"/>
      <w:sz w:val="20"/>
      <w:szCs w:val="20"/>
      <w:lang w:val="en-CA" w:bidi="he-IL"/>
    </w:rPr>
  </w:style>
  <w:style w:type="character" w:customStyle="1" w:styleId="Heading8Char">
    <w:name w:val="Heading 8 Char"/>
    <w:basedOn w:val="DefaultParagraphFont"/>
    <w:link w:val="Heading8"/>
    <w:rsid w:val="004C5C6F"/>
    <w:rPr>
      <w:rFonts w:ascii="Arial" w:eastAsia="Times New Roman" w:hAnsi="Arial" w:cs="Arial"/>
      <w:i/>
      <w:iCs/>
      <w:sz w:val="20"/>
      <w:szCs w:val="20"/>
      <w:lang w:val="en-CA" w:bidi="he-IL"/>
    </w:rPr>
  </w:style>
  <w:style w:type="character" w:customStyle="1" w:styleId="Heading9Char">
    <w:name w:val="Heading 9 Char"/>
    <w:basedOn w:val="DefaultParagraphFont"/>
    <w:link w:val="Heading9"/>
    <w:rsid w:val="004C5C6F"/>
    <w:rPr>
      <w:rFonts w:ascii="Arial" w:eastAsia="Times New Roman" w:hAnsi="Arial" w:cs="Arial"/>
      <w:i/>
      <w:iCs/>
      <w:sz w:val="18"/>
      <w:szCs w:val="18"/>
      <w:lang w:val="en-CA" w:bidi="he-IL"/>
    </w:rPr>
  </w:style>
  <w:style w:type="paragraph" w:customStyle="1" w:styleId="para">
    <w:name w:val="para"/>
    <w:basedOn w:val="Normal"/>
    <w:rsid w:val="00E174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mpara">
    <w:name w:val="simpara"/>
    <w:basedOn w:val="Normal"/>
    <w:rsid w:val="00E1742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3F2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3F27"/>
    <w:rPr>
      <w:rFonts w:ascii="Tahoma" w:hAnsi="Tahoma" w:cs="Tahoma"/>
      <w:sz w:val="16"/>
      <w:szCs w:val="16"/>
    </w:rPr>
  </w:style>
  <w:style w:type="table" w:styleId="LightGrid-Accent4">
    <w:name w:val="Light Grid Accent 4"/>
    <w:basedOn w:val="TableNormal"/>
    <w:uiPriority w:val="62"/>
    <w:rsid w:val="00836BD9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C6C5C"/>
    <w:pPr>
      <w:numPr>
        <w:numId w:val="0"/>
      </w:numPr>
      <w:spacing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DC6C5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C6C5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C6C5C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C6C5C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C639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3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semiHidden/>
    <w:rsid w:val="00C639F1"/>
    <w:rPr>
      <w:rFonts w:ascii="Times New Roman" w:eastAsia="Times New Roman" w:hAnsi="Times New Roman" w:cs="Times New Roman"/>
      <w:sz w:val="28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C639F1"/>
    <w:rPr>
      <w:rFonts w:ascii="Times New Roman" w:eastAsia="Times New Roman" w:hAnsi="Times New Roman" w:cs="Times New Roman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BF64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64E1"/>
  </w:style>
  <w:style w:type="paragraph" w:styleId="Footer">
    <w:name w:val="footer"/>
    <w:basedOn w:val="Normal"/>
    <w:link w:val="FooterChar"/>
    <w:uiPriority w:val="99"/>
    <w:unhideWhenUsed/>
    <w:rsid w:val="00BF64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64E1"/>
  </w:style>
  <w:style w:type="paragraph" w:styleId="TableofFigures">
    <w:name w:val="table of figures"/>
    <w:basedOn w:val="Normal"/>
    <w:next w:val="Normal"/>
    <w:uiPriority w:val="99"/>
    <w:unhideWhenUsed/>
    <w:rsid w:val="0019153A"/>
    <w:pPr>
      <w:spacing w:line="259" w:lineRule="auto"/>
      <w:jc w:val="both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361CED"/>
    <w:rPr>
      <w:b/>
      <w:bCs/>
    </w:rPr>
  </w:style>
  <w:style w:type="character" w:styleId="Emphasis">
    <w:name w:val="Emphasis"/>
    <w:basedOn w:val="DefaultParagraphFont"/>
    <w:uiPriority w:val="20"/>
    <w:qFormat/>
    <w:rsid w:val="00B1758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5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58B"/>
    <w:rPr>
      <w:rFonts w:ascii="Courier New" w:eastAsia="Times New Roman" w:hAnsi="Courier New" w:cs="Courier New"/>
      <w:sz w:val="20"/>
      <w:szCs w:val="20"/>
    </w:rPr>
  </w:style>
  <w:style w:type="paragraph" w:customStyle="1" w:styleId="ds-markdown-paragraph">
    <w:name w:val="ds-markdown-paragraph"/>
    <w:basedOn w:val="Normal"/>
    <w:rsid w:val="00B1758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ken">
    <w:name w:val="token"/>
    <w:basedOn w:val="DefaultParagraphFont"/>
    <w:rsid w:val="00B175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75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537BA7-59CE-4CFE-A7DD-EABEDC5F4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qbal</dc:creator>
  <cp:lastModifiedBy>Microsoft account</cp:lastModifiedBy>
  <cp:revision>5</cp:revision>
  <cp:lastPrinted>2020-01-31T05:37:00Z</cp:lastPrinted>
  <dcterms:created xsi:type="dcterms:W3CDTF">2025-05-08T18:37:00Z</dcterms:created>
  <dcterms:modified xsi:type="dcterms:W3CDTF">2025-05-09T08:09:00Z</dcterms:modified>
</cp:coreProperties>
</file>